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FBD8D" w14:textId="77777777" w:rsidR="00AC7F42" w:rsidRPr="00F11C86" w:rsidRDefault="00F11C86" w:rsidP="001A00B9">
      <w:pPr>
        <w:pStyle w:val="Heading1"/>
      </w:pPr>
      <w:r w:rsidRPr="00F11C86">
        <w:t xml:space="preserve">Meta-analysis of </w:t>
      </w:r>
      <w:r w:rsidR="001A00B9">
        <w:t>Mortality</w:t>
      </w:r>
    </w:p>
    <w:p w14:paraId="2F978857" w14:textId="77777777" w:rsidR="00F11C86" w:rsidRDefault="00F11C86">
      <w:pPr>
        <w:ind w:left="135"/>
        <w:rPr>
          <w:rFonts w:ascii="Calibri" w:hAnsi="Calibri" w:cs="Calibri"/>
          <w:color w:val="000000"/>
          <w:sz w:val="20"/>
        </w:rPr>
      </w:pPr>
    </w:p>
    <w:p w14:paraId="635646D6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b/>
          <w:color w:val="000000"/>
          <w:sz w:val="20"/>
          <w:u w:val="single"/>
        </w:rPr>
        <w:t>Relative risk meta-analysis</w:t>
      </w:r>
    </w:p>
    <w:p w14:paraId="7FE85E09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tbl>
      <w:tblPr>
        <w:tblW w:w="0" w:type="auto"/>
        <w:tblInd w:w="135" w:type="dxa"/>
        <w:tblCellMar>
          <w:left w:w="135" w:type="dxa"/>
          <w:right w:w="135" w:type="dxa"/>
        </w:tblCellMar>
        <w:tblLook w:val="0000" w:firstRow="0" w:lastRow="0" w:firstColumn="0" w:lastColumn="0" w:noHBand="0" w:noVBand="0"/>
      </w:tblPr>
      <w:tblGrid>
        <w:gridCol w:w="927"/>
        <w:gridCol w:w="1239"/>
        <w:gridCol w:w="1238"/>
        <w:gridCol w:w="1238"/>
        <w:gridCol w:w="1238"/>
        <w:gridCol w:w="2113"/>
      </w:tblGrid>
      <w:tr w:rsidR="00AC7F42" w14:paraId="4A389AE6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106C832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ratum</w:t>
            </w:r>
          </w:p>
        </w:tc>
        <w:tc>
          <w:tcPr>
            <w:tcW w:w="0" w:type="auto"/>
            <w:gridSpan w:val="4"/>
            <w:tcMar>
              <w:left w:w="135" w:type="dxa"/>
              <w:right w:w="135" w:type="dxa"/>
            </w:tcMar>
          </w:tcPr>
          <w:p w14:paraId="2DEFF04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Table (exposed +ve, control +ve, exposed -ve, control -ve)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8E23C8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AC7F42" w14:paraId="4FBC9F56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89B489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83BA27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2D392B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9AFF28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DF74D6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360482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Chandra et al.</w:t>
            </w:r>
          </w:p>
        </w:tc>
      </w:tr>
      <w:tr w:rsidR="00AC7F42" w14:paraId="69C2C6C7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123995A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62F520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06BBEE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0865E6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DE09D1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CF8398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Maurice-williams et al.</w:t>
            </w:r>
          </w:p>
        </w:tc>
      </w:tr>
      <w:tr w:rsidR="00AC7F42" w14:paraId="322F8239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050B3F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3158F6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D2B5FE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40BC41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2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26E7AA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10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364196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Hillman et al.</w:t>
            </w:r>
          </w:p>
        </w:tc>
      </w:tr>
      <w:tr w:rsidR="00AC7F42" w14:paraId="064D81EA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63A39D9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6E0D43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8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A3A043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8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EC0A1B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5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F08233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4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63B26D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ermeulen et al.</w:t>
            </w:r>
          </w:p>
        </w:tc>
      </w:tr>
      <w:tr w:rsidR="00AC7F42" w14:paraId="2AE2CFF8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667D9AE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BABEF1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E007CD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3C2B14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F16E05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BA8EEE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Kaste et al.</w:t>
            </w:r>
          </w:p>
        </w:tc>
      </w:tr>
      <w:tr w:rsidR="00AC7F42" w14:paraId="3F05E31D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5A5116B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3E1381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2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232448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1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D7C4F2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5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4F5700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6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6D75C8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Post et al.</w:t>
            </w:r>
          </w:p>
        </w:tc>
      </w:tr>
      <w:tr w:rsidR="00AC7F42" w14:paraId="36999AD2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5FE6A66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E899EB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09ADD9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035025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CA88F5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98ECEA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an Rossum et al.</w:t>
            </w:r>
          </w:p>
        </w:tc>
      </w:tr>
      <w:tr w:rsidR="00AC7F42" w14:paraId="28962787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DD5388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7E5EBB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A904AB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C8FC8D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317CE7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357C10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Tsementsiz et al.</w:t>
            </w:r>
          </w:p>
        </w:tc>
      </w:tr>
      <w:tr w:rsidR="00AC7F42" w14:paraId="44F6457F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377400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0E0528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8CA631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748AB6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9E512F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0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414971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a)</w:t>
            </w:r>
          </w:p>
        </w:tc>
      </w:tr>
    </w:tbl>
    <w:p w14:paraId="36D4ECAF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tbl>
      <w:tblPr>
        <w:tblW w:w="0" w:type="auto"/>
        <w:tblInd w:w="135" w:type="dxa"/>
        <w:tblCellMar>
          <w:left w:w="135" w:type="dxa"/>
          <w:right w:w="135" w:type="dxa"/>
        </w:tblCellMar>
        <w:tblLook w:val="0000" w:firstRow="0" w:lastRow="0" w:firstColumn="0" w:lastColumn="0" w:noHBand="0" w:noVBand="0"/>
      </w:tblPr>
      <w:tblGrid>
        <w:gridCol w:w="927"/>
        <w:gridCol w:w="1253"/>
        <w:gridCol w:w="1031"/>
        <w:gridCol w:w="1031"/>
        <w:gridCol w:w="2113"/>
      </w:tblGrid>
      <w:tr w:rsidR="00AC7F42" w14:paraId="614E8A4F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188BD5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ratum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5D5265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Relative risk</w:t>
            </w:r>
          </w:p>
        </w:tc>
        <w:tc>
          <w:tcPr>
            <w:tcW w:w="0" w:type="auto"/>
            <w:gridSpan w:val="2"/>
            <w:tcMar>
              <w:left w:w="135" w:type="dxa"/>
              <w:right w:w="135" w:type="dxa"/>
            </w:tcMar>
          </w:tcPr>
          <w:p w14:paraId="2D2CF97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  <w:u w:val="single"/>
              </w:rPr>
              <w:t>95% CI (Koopman)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16A97C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AC7F42" w14:paraId="6E819ADF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1D1CD5B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63E845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1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7691CA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03070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67C50E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08506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A37ECB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Chandra et al.</w:t>
            </w:r>
          </w:p>
        </w:tc>
      </w:tr>
      <w:tr w:rsidR="00AC7F42" w14:paraId="467F1BBE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D1F4E2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50612C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27272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50BF3D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08847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696C09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77600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0667AB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Maurice-williams et al.</w:t>
            </w:r>
          </w:p>
        </w:tc>
      </w:tr>
      <w:tr w:rsidR="00AC7F42" w14:paraId="0D45EAF5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155830A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34E337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79537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A19C8D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52162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A3B450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21068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ED35A8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Hillman et al.</w:t>
            </w:r>
          </w:p>
        </w:tc>
      </w:tr>
      <w:tr w:rsidR="00AC7F42" w14:paraId="15317B0F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4E5365B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072C7F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93207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E6F4E4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73419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F1B3FD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18251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36C84D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ermeulen et al.</w:t>
            </w:r>
          </w:p>
        </w:tc>
      </w:tr>
      <w:tr w:rsidR="00AC7F42" w14:paraId="78E22E08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64ABC7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C2C64F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E2B164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29450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601750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3.39548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0F2ACF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Kaste et al.</w:t>
            </w:r>
          </w:p>
        </w:tc>
      </w:tr>
      <w:tr w:rsidR="00AC7F42" w14:paraId="70D8B3F5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180CF2D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3CD63A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11111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974919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89382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802808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382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30ACFF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Post et al.</w:t>
            </w:r>
          </w:p>
        </w:tc>
      </w:tr>
      <w:tr w:rsidR="00AC7F42" w14:paraId="2BF50A44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447CA28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C7518C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31118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345239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76293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E7293B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2.33215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C9ADBF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an Rossum et al.</w:t>
            </w:r>
          </w:p>
        </w:tc>
      </w:tr>
      <w:tr w:rsidR="00AC7F42" w14:paraId="57CEC80F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297986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CBDE4F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35714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C05607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77713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553CBA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2.40398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AB834D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Tsementsiz et al.</w:t>
            </w:r>
          </w:p>
        </w:tc>
      </w:tr>
      <w:tr w:rsidR="00AC7F42" w14:paraId="4227A709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2DDBFA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00DC86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39629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BCDD86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72120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2F2ED9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2.78213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C916DA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a)</w:t>
            </w:r>
          </w:p>
        </w:tc>
      </w:tr>
    </w:tbl>
    <w:p w14:paraId="063FCD2E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tbl>
      <w:tblPr>
        <w:tblW w:w="0" w:type="auto"/>
        <w:tblInd w:w="135" w:type="dxa"/>
        <w:tblCellMar>
          <w:left w:w="135" w:type="dxa"/>
          <w:right w:w="135" w:type="dxa"/>
        </w:tblCellMar>
        <w:tblLook w:val="0000" w:firstRow="0" w:lastRow="0" w:firstColumn="0" w:lastColumn="0" w:noHBand="0" w:noVBand="0"/>
      </w:tblPr>
      <w:tblGrid>
        <w:gridCol w:w="927"/>
        <w:gridCol w:w="1853"/>
        <w:gridCol w:w="1031"/>
        <w:gridCol w:w="1214"/>
        <w:gridCol w:w="1214"/>
        <w:gridCol w:w="2113"/>
      </w:tblGrid>
      <w:tr w:rsidR="00AC7F42" w14:paraId="38C0D613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58AF071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ratum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DAF219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andardized effect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2A7A45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Variance</w:t>
            </w:r>
          </w:p>
        </w:tc>
        <w:tc>
          <w:tcPr>
            <w:tcW w:w="0" w:type="auto"/>
            <w:gridSpan w:val="2"/>
            <w:tcMar>
              <w:left w:w="135" w:type="dxa"/>
              <w:right w:w="135" w:type="dxa"/>
            </w:tcMar>
          </w:tcPr>
          <w:p w14:paraId="0457C62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% Weights (fixed, random)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65A141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AC7F42" w14:paraId="04368A86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58E1611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95635B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1.66073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B57E4E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82707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5F564E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71000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22DF7B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01773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8843D7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Chandra et al.</w:t>
            </w:r>
          </w:p>
        </w:tc>
      </w:tr>
      <w:tr w:rsidR="00AC7F42" w14:paraId="11BD5579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B6CE21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B29602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1.29928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D5B421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30684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103387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.66795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39AB58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.05729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131E22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Maurice-williams et al.</w:t>
            </w:r>
          </w:p>
        </w:tc>
      </w:tr>
      <w:tr w:rsidR="00AC7F42" w14:paraId="5897EB4B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784C6F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BD2D56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0.22894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25226D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4613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4A9C09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3.75270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F4DD4D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4.66668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7EC201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Hillman et al.</w:t>
            </w:r>
          </w:p>
        </w:tc>
      </w:tr>
      <w:tr w:rsidR="00AC7F42" w14:paraId="168DE06F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572A8D6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67EF37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0.07034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F4E262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1478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41A291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9.86299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AA7346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4.78585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B92B74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ermeulen et al.</w:t>
            </w:r>
          </w:p>
        </w:tc>
      </w:tr>
      <w:tr w:rsidR="00AC7F42" w14:paraId="11886289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5BE7BA4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3E2C36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D6E754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38901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195BCC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33380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877B03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.44945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2AF7E2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Kaste et al.</w:t>
            </w:r>
          </w:p>
        </w:tc>
      </w:tr>
      <w:tr w:rsidR="00AC7F42" w14:paraId="2F56854A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838E19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933EE3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10536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846BE4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1236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CFF4F7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8.2124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9974FC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6.13551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CDB97A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Post et al.</w:t>
            </w:r>
          </w:p>
        </w:tc>
      </w:tr>
      <w:tr w:rsidR="00AC7F42" w14:paraId="5FBBBEFC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5443FA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649AB8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27093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345273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8125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EFD468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.7398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587D76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0.380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75F57E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an Rossum et al.</w:t>
            </w:r>
          </w:p>
        </w:tc>
      </w:tr>
      <w:tr w:rsidR="00AC7F42" w14:paraId="62B2655D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409ABEB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B940F7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30538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A20E6B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8299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B3F1E8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.66831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F83993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9.93685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699508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Tsementsiz et al.</w:t>
            </w:r>
          </w:p>
        </w:tc>
      </w:tr>
      <w:tr w:rsidR="00AC7F42" w14:paraId="776E9210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0E78E5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E4C1BC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33382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8D2BDD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11861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7C8E5F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.05192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12C572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.56969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D17719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a)</w:t>
            </w:r>
          </w:p>
        </w:tc>
      </w:tr>
    </w:tbl>
    <w:p w14:paraId="67E65D95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0BA0FB04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Fixed effects (Mantel-Haenszel, Rothman-Boice)</w:t>
      </w:r>
    </w:p>
    <w:p w14:paraId="39CA92C8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Pooled relative risk = 0.993909 (</w:t>
      </w:r>
      <w:r>
        <w:rPr>
          <w:rFonts w:ascii="Calibri" w:hAnsi="Calibri" w:cs="Calibri"/>
          <w:color w:val="0000FF"/>
          <w:sz w:val="20"/>
        </w:rPr>
        <w:t>95% CI = 0.86785 to 1.138278</w:t>
      </w:r>
      <w:r>
        <w:rPr>
          <w:rFonts w:ascii="Calibri" w:hAnsi="Calibri" w:cs="Calibri"/>
          <w:color w:val="000000"/>
          <w:sz w:val="20"/>
        </w:rPr>
        <w:t>)</w:t>
      </w:r>
    </w:p>
    <w:p w14:paraId="2B6DE3B1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Chi</w:t>
      </w:r>
      <w:r>
        <w:rPr>
          <w:rFonts w:ascii="Calibri" w:hAnsi="Calibri" w:cs="Calibri"/>
          <w:color w:val="000000"/>
          <w:sz w:val="20"/>
          <w:vertAlign w:val="superscript"/>
        </w:rPr>
        <w:t>2</w:t>
      </w:r>
      <w:r>
        <w:rPr>
          <w:rFonts w:ascii="Calibri" w:hAnsi="Calibri" w:cs="Calibri"/>
          <w:color w:val="000000"/>
          <w:sz w:val="20"/>
        </w:rPr>
        <w:t xml:space="preserve"> (test relative risk differs from 1) = 0.007795  (df = 1)  </w:t>
      </w:r>
      <w:r>
        <w:rPr>
          <w:rFonts w:ascii="Calibri" w:hAnsi="Calibri" w:cs="Calibri"/>
          <w:color w:val="007F00"/>
          <w:sz w:val="20"/>
        </w:rPr>
        <w:t>P = 0.9296</w:t>
      </w:r>
    </w:p>
    <w:p w14:paraId="31C4B965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Non-combinability of studies</w:t>
      </w:r>
    </w:p>
    <w:p w14:paraId="63092517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 xml:space="preserve">Cochran Q = 12.781517  (df = 8)  </w:t>
      </w:r>
      <w:r>
        <w:rPr>
          <w:rFonts w:ascii="Calibri" w:hAnsi="Calibri" w:cs="Calibri"/>
          <w:color w:val="007F00"/>
          <w:sz w:val="20"/>
        </w:rPr>
        <w:t>P = 0.1196</w:t>
      </w:r>
    </w:p>
    <w:p w14:paraId="70E0D58B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Moment-based estimate of between studies variance = 0.031566</w:t>
      </w:r>
    </w:p>
    <w:p w14:paraId="7C6D2ECD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I</w:t>
      </w:r>
      <w:r>
        <w:rPr>
          <w:rFonts w:ascii="Calibri" w:hAnsi="Calibri" w:cs="Calibri"/>
          <w:color w:val="000000"/>
          <w:sz w:val="20"/>
          <w:vertAlign w:val="subscript"/>
        </w:rPr>
        <w:t>2</w:t>
      </w:r>
      <w:r>
        <w:rPr>
          <w:rFonts w:ascii="Calibri" w:hAnsi="Calibri" w:cs="Calibri"/>
          <w:color w:val="000000"/>
          <w:sz w:val="20"/>
        </w:rPr>
        <w:t xml:space="preserve"> (inconsistency) = 37.4% (</w:t>
      </w:r>
      <w:r>
        <w:rPr>
          <w:rFonts w:ascii="Calibri" w:hAnsi="Calibri" w:cs="Calibri"/>
          <w:color w:val="0000FF"/>
          <w:sz w:val="20"/>
        </w:rPr>
        <w:t>95% CI = 0% to 69.9%</w:t>
      </w:r>
      <w:r>
        <w:rPr>
          <w:rFonts w:ascii="Calibri" w:hAnsi="Calibri" w:cs="Calibri"/>
          <w:color w:val="000000"/>
          <w:sz w:val="20"/>
        </w:rPr>
        <w:t xml:space="preserve">) </w:t>
      </w:r>
    </w:p>
    <w:p w14:paraId="03A971AD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Random effects (DerSimonian-Laird)</w:t>
      </w:r>
    </w:p>
    <w:p w14:paraId="167AAF6D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Pooled relative risk = 1.003644 (</w:t>
      </w:r>
      <w:r>
        <w:rPr>
          <w:rFonts w:ascii="Calibri" w:hAnsi="Calibri" w:cs="Calibri"/>
          <w:color w:val="0000FF"/>
          <w:sz w:val="20"/>
        </w:rPr>
        <w:t>95% CI = 0.813467 to 1.238282</w:t>
      </w:r>
      <w:r>
        <w:rPr>
          <w:rFonts w:ascii="Calibri" w:hAnsi="Calibri" w:cs="Calibri"/>
          <w:color w:val="000000"/>
          <w:sz w:val="20"/>
        </w:rPr>
        <w:t>)</w:t>
      </w:r>
    </w:p>
    <w:p w14:paraId="7BA89733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Chi</w:t>
      </w:r>
      <w:r>
        <w:rPr>
          <w:rFonts w:ascii="Calibri" w:hAnsi="Calibri" w:cs="Calibri"/>
          <w:color w:val="000000"/>
          <w:sz w:val="20"/>
          <w:vertAlign w:val="superscript"/>
        </w:rPr>
        <w:t>2</w:t>
      </w:r>
      <w:r>
        <w:rPr>
          <w:rFonts w:ascii="Calibri" w:hAnsi="Calibri" w:cs="Calibri"/>
          <w:color w:val="000000"/>
          <w:sz w:val="20"/>
        </w:rPr>
        <w:t xml:space="preserve"> (test relative risk differs from 1) = 0.001151  (df = 1)  </w:t>
      </w:r>
      <w:r>
        <w:rPr>
          <w:rFonts w:ascii="Calibri" w:hAnsi="Calibri" w:cs="Calibri"/>
          <w:color w:val="007F00"/>
          <w:sz w:val="20"/>
        </w:rPr>
        <w:t>P = 0.9729</w:t>
      </w:r>
    </w:p>
    <w:p w14:paraId="0DBD7EFC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Bias indicators</w:t>
      </w:r>
    </w:p>
    <w:p w14:paraId="39BD3BF9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 xml:space="preserve">Begg-Mazumdar: Kendall's -0.277778  </w:t>
      </w:r>
      <w:r>
        <w:rPr>
          <w:rFonts w:ascii="Calibri" w:hAnsi="Calibri" w:cs="Calibri"/>
          <w:color w:val="007F00"/>
          <w:sz w:val="20"/>
        </w:rPr>
        <w:t>P = 0.2595</w:t>
      </w:r>
    </w:p>
    <w:p w14:paraId="2BB2A2AA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Egger: bias = -0.741279 (</w:t>
      </w:r>
      <w:r>
        <w:rPr>
          <w:rFonts w:ascii="Calibri" w:hAnsi="Calibri" w:cs="Calibri"/>
          <w:color w:val="0000FF"/>
          <w:sz w:val="20"/>
        </w:rPr>
        <w:t>95% CI = -2.514305 to 1.031747</w:t>
      </w:r>
      <w:r>
        <w:rPr>
          <w:rFonts w:ascii="Calibri" w:hAnsi="Calibri" w:cs="Calibri"/>
          <w:color w:val="000000"/>
          <w:sz w:val="20"/>
        </w:rPr>
        <w:t xml:space="preserve">)  </w:t>
      </w:r>
      <w:r>
        <w:rPr>
          <w:rFonts w:ascii="Calibri" w:hAnsi="Calibri" w:cs="Calibri"/>
          <w:color w:val="007F00"/>
          <w:sz w:val="20"/>
        </w:rPr>
        <w:t>P = 0.3558</w:t>
      </w:r>
    </w:p>
    <w:p w14:paraId="7F171A1D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Harbord-Egger: bias = -0.858184 (</w:t>
      </w:r>
      <w:r>
        <w:rPr>
          <w:rFonts w:ascii="Calibri" w:hAnsi="Calibri" w:cs="Calibri"/>
          <w:color w:val="0000FF"/>
          <w:sz w:val="20"/>
        </w:rPr>
        <w:t>92.5% CI = -2.648874 to 0.932505</w:t>
      </w:r>
      <w:r>
        <w:rPr>
          <w:rFonts w:ascii="Calibri" w:hAnsi="Calibri" w:cs="Calibri"/>
          <w:color w:val="000000"/>
          <w:sz w:val="20"/>
        </w:rPr>
        <w:t xml:space="preserve">)  </w:t>
      </w:r>
      <w:r>
        <w:rPr>
          <w:rFonts w:ascii="Calibri" w:hAnsi="Calibri" w:cs="Calibri"/>
          <w:color w:val="007F00"/>
          <w:sz w:val="20"/>
        </w:rPr>
        <w:t>P = 0.3499</w:t>
      </w:r>
    </w:p>
    <w:p w14:paraId="3451B9E1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3E54C395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cs="Calibri"/>
          <w:vanish/>
        </w:rPr>
        <w:lastRenderedPageBreak/>
        <w:t xml:space="preserve">!!help!-&gt; 1171 &lt;-!help!! </w:t>
      </w:r>
      <w:r>
        <w:rPr>
          <w:vanish/>
        </w:rPr>
        <w:t xml:space="preserve">!!redo!-&gt; "RelativeRiskMeta" 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 &lt;-!redo!! </w:t>
      </w:r>
      <w:r w:rsidR="0087323F" w:rsidRPr="0087323F">
        <w:rPr>
          <w:rFonts w:ascii="Calibri" w:hAnsi="Calibri" w:cs="Calibri"/>
          <w:noProof/>
        </w:rPr>
        <w:drawing>
          <wp:inline distT="0" distB="0" distL="0" distR="0" wp14:anchorId="7BC0BF62" wp14:editId="2C7B13DB">
            <wp:extent cx="5381625" cy="38004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FF29C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2E6B2F74" w14:textId="77777777" w:rsidR="00AC7F42" w:rsidRDefault="0087323F">
      <w:pPr>
        <w:ind w:left="135"/>
        <w:rPr>
          <w:rFonts w:ascii="Calibri" w:hAnsi="Calibri" w:cs="Calibri"/>
          <w:color w:val="000000"/>
          <w:sz w:val="20"/>
        </w:rPr>
      </w:pPr>
      <w:r w:rsidRPr="0087323F">
        <w:rPr>
          <w:rFonts w:ascii="Calibri" w:hAnsi="Calibri" w:cs="Calibri"/>
          <w:noProof/>
        </w:rPr>
        <w:drawing>
          <wp:inline distT="0" distB="0" distL="0" distR="0" wp14:anchorId="08B578C7" wp14:editId="34E710F5">
            <wp:extent cx="5381625" cy="38004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83461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12CE52C5" w14:textId="77777777" w:rsidR="00AC7F42" w:rsidRDefault="0087323F">
      <w:pPr>
        <w:ind w:left="135"/>
        <w:rPr>
          <w:rFonts w:ascii="Calibri" w:hAnsi="Calibri" w:cs="Calibri"/>
          <w:color w:val="000000"/>
          <w:sz w:val="20"/>
        </w:rPr>
      </w:pPr>
      <w:r w:rsidRPr="0087323F">
        <w:rPr>
          <w:rFonts w:ascii="Calibri" w:hAnsi="Calibri" w:cs="Calibri"/>
          <w:noProof/>
        </w:rPr>
        <w:lastRenderedPageBreak/>
        <w:drawing>
          <wp:inline distT="0" distB="0" distL="0" distR="0" wp14:anchorId="1F82565B" wp14:editId="6637A23F">
            <wp:extent cx="5381625" cy="38004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A07C4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0318A686" w14:textId="77777777" w:rsidR="00AC7F42" w:rsidRDefault="0087323F">
      <w:pPr>
        <w:ind w:left="135"/>
        <w:rPr>
          <w:rFonts w:ascii="Calibri" w:hAnsi="Calibri" w:cs="Calibri"/>
          <w:color w:val="000000"/>
          <w:sz w:val="20"/>
        </w:rPr>
      </w:pPr>
      <w:r w:rsidRPr="0087323F">
        <w:rPr>
          <w:rFonts w:ascii="Calibri" w:hAnsi="Calibri" w:cs="Calibri"/>
          <w:noProof/>
        </w:rPr>
        <w:drawing>
          <wp:inline distT="0" distB="0" distL="0" distR="0" wp14:anchorId="7F5825C5" wp14:editId="73AE036E">
            <wp:extent cx="5381625" cy="38004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91E9F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4FD89F97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cs="Calibri"/>
          <w:vanish/>
        </w:rPr>
        <w:t xml:space="preserve">!!help!-&gt; 1171 &lt;-!help!! </w:t>
      </w:r>
      <w:r>
        <w:rPr>
          <w:vanish/>
        </w:rPr>
        <w:t xml:space="preserve">!!redo!-&gt; "RelativeRiskMeta" 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 &lt;-!redo!! </w:t>
      </w:r>
    </w:p>
    <w:p w14:paraId="446F4EEE" w14:textId="77777777" w:rsidR="001A00B9" w:rsidRDefault="001A00B9" w:rsidP="001A00B9">
      <w:pPr>
        <w:ind w:left="135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 xml:space="preserve">2. </w:t>
      </w:r>
      <w:r w:rsidRPr="00F11C86">
        <w:rPr>
          <w:b/>
          <w:bCs/>
          <w:sz w:val="36"/>
          <w:szCs w:val="36"/>
        </w:rPr>
        <w:t xml:space="preserve">Meta-analysis of </w:t>
      </w:r>
      <w:r>
        <w:rPr>
          <w:b/>
          <w:bCs/>
          <w:sz w:val="36"/>
          <w:szCs w:val="36"/>
        </w:rPr>
        <w:t>good clinical outcome</w:t>
      </w:r>
    </w:p>
    <w:p w14:paraId="7D33C996" w14:textId="77777777" w:rsidR="001A00B9" w:rsidRDefault="001A00B9">
      <w:pPr>
        <w:ind w:left="135"/>
        <w:rPr>
          <w:rFonts w:ascii="Calibri" w:hAnsi="Calibri" w:cs="Calibri"/>
          <w:b/>
          <w:color w:val="000000"/>
          <w:sz w:val="20"/>
          <w:u w:val="single"/>
        </w:rPr>
      </w:pPr>
    </w:p>
    <w:p w14:paraId="46C98A7C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b/>
          <w:color w:val="000000"/>
          <w:sz w:val="20"/>
          <w:u w:val="single"/>
        </w:rPr>
        <w:t>Relative risk meta-analysis</w:t>
      </w:r>
    </w:p>
    <w:p w14:paraId="3CD28ECA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tbl>
      <w:tblPr>
        <w:tblW w:w="0" w:type="auto"/>
        <w:tblInd w:w="135" w:type="dxa"/>
        <w:tblCellMar>
          <w:left w:w="135" w:type="dxa"/>
          <w:right w:w="135" w:type="dxa"/>
        </w:tblCellMar>
        <w:tblLook w:val="0000" w:firstRow="0" w:lastRow="0" w:firstColumn="0" w:lastColumn="0" w:noHBand="0" w:noVBand="0"/>
      </w:tblPr>
      <w:tblGrid>
        <w:gridCol w:w="927"/>
        <w:gridCol w:w="1239"/>
        <w:gridCol w:w="1238"/>
        <w:gridCol w:w="1238"/>
        <w:gridCol w:w="1238"/>
        <w:gridCol w:w="1630"/>
      </w:tblGrid>
      <w:tr w:rsidR="00AC7F42" w14:paraId="1CD33E90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4BCA9C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ratum</w:t>
            </w:r>
          </w:p>
        </w:tc>
        <w:tc>
          <w:tcPr>
            <w:tcW w:w="0" w:type="auto"/>
            <w:gridSpan w:val="4"/>
            <w:tcMar>
              <w:left w:w="135" w:type="dxa"/>
              <w:right w:w="135" w:type="dxa"/>
            </w:tcMar>
          </w:tcPr>
          <w:p w14:paraId="04C9512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Table (exposed +ve, control +ve, exposed -ve, control -ve)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A3BA26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AC7F42" w14:paraId="4B61F098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6F13E3A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911EA4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F560AB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2E54B7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2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18E124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10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26081D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Hillman et al.</w:t>
            </w:r>
          </w:p>
        </w:tc>
      </w:tr>
      <w:tr w:rsidR="00AC7F42" w14:paraId="42B08DD8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0757C8B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DBD037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0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73B531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9EF3ED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0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A49D13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CECC79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Tsementsiz et al.</w:t>
            </w:r>
          </w:p>
        </w:tc>
      </w:tr>
      <w:tr w:rsidR="00AC7F42" w14:paraId="34ADF90D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0A3E699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765A2B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8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11F3C2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00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653E54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9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B8EF23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7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5EDF3C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Post et al.</w:t>
            </w:r>
          </w:p>
        </w:tc>
      </w:tr>
      <w:tr w:rsidR="00AC7F42" w14:paraId="0712FA20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113846C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70139E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5184B4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00CF19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B9DA91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A6CB2C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Chandra et al.</w:t>
            </w:r>
          </w:p>
        </w:tc>
      </w:tr>
      <w:tr w:rsidR="00AC7F42" w14:paraId="608A1624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E1246D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E3455D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1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8CDC15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0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87F153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1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E5D234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2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61EA41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Roos et al.</w:t>
            </w:r>
          </w:p>
        </w:tc>
      </w:tr>
      <w:tr w:rsidR="00AC7F42" w14:paraId="08855825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C8052B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1F24F6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7DD3E9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DB62F3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13D67E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BC8FC5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Kaste et al.</w:t>
            </w:r>
          </w:p>
        </w:tc>
      </w:tr>
      <w:tr w:rsidR="00AC7F42" w14:paraId="040FD582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E93424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263936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11A09E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0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EFB44D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88C455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84E048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a)</w:t>
            </w:r>
          </w:p>
        </w:tc>
      </w:tr>
    </w:tbl>
    <w:p w14:paraId="6E7E8D61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tbl>
      <w:tblPr>
        <w:tblW w:w="0" w:type="auto"/>
        <w:tblInd w:w="135" w:type="dxa"/>
        <w:tblCellMar>
          <w:left w:w="135" w:type="dxa"/>
          <w:right w:w="135" w:type="dxa"/>
        </w:tblCellMar>
        <w:tblLook w:val="0000" w:firstRow="0" w:lastRow="0" w:firstColumn="0" w:lastColumn="0" w:noHBand="0" w:noVBand="0"/>
      </w:tblPr>
      <w:tblGrid>
        <w:gridCol w:w="927"/>
        <w:gridCol w:w="1253"/>
        <w:gridCol w:w="1031"/>
        <w:gridCol w:w="1031"/>
        <w:gridCol w:w="1630"/>
      </w:tblGrid>
      <w:tr w:rsidR="00AC7F42" w14:paraId="395164C0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0802A21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ratum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81072A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Relative risk</w:t>
            </w:r>
          </w:p>
        </w:tc>
        <w:tc>
          <w:tcPr>
            <w:tcW w:w="0" w:type="auto"/>
            <w:gridSpan w:val="2"/>
            <w:tcMar>
              <w:left w:w="135" w:type="dxa"/>
              <w:right w:w="135" w:type="dxa"/>
            </w:tcMar>
          </w:tcPr>
          <w:p w14:paraId="5A0BD3B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  <w:u w:val="single"/>
              </w:rPr>
              <w:t>95% CI (Koopman)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2C5621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AC7F42" w14:paraId="3A17C450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0292E36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82AD57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79537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E4BF10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52162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26B60C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21068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C6BAEA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Hillman et al.</w:t>
            </w:r>
          </w:p>
        </w:tc>
      </w:tr>
      <w:tr w:rsidR="00AC7F42" w14:paraId="48157180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CD2F8C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49E70E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D5D8DB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51179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912190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23447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6578EF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Tsementsiz et al.</w:t>
            </w:r>
          </w:p>
        </w:tc>
      </w:tr>
      <w:tr w:rsidR="00AC7F42" w14:paraId="0D28A721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9B0236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54BE3F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94670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B754CC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85574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E0F443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04682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AB998D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Post et al.</w:t>
            </w:r>
          </w:p>
        </w:tc>
      </w:tr>
      <w:tr w:rsidR="00AC7F42" w14:paraId="06400D65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6BA0539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0B4717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9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571F4B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56449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FC5EE7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59793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75941D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Chandra et al.</w:t>
            </w:r>
          </w:p>
        </w:tc>
      </w:tr>
      <w:tr w:rsidR="00AC7F42" w14:paraId="647C8C40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624E989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C3FF60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10467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CCF9DE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9115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3E8811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34039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9AD9D6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Roos et al.</w:t>
            </w:r>
          </w:p>
        </w:tc>
      </w:tr>
      <w:tr w:rsidR="00AC7F42" w14:paraId="73D3A83D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191D5B8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64E041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1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9FEE3D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88401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2772C2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45709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0E6DDB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Kaste et al.</w:t>
            </w:r>
          </w:p>
        </w:tc>
      </w:tr>
      <w:tr w:rsidR="00AC7F42" w14:paraId="4CE879A5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19EA1D4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572F79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25666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691A69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66592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CB19C7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2.42303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4CB78D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a)</w:t>
            </w:r>
          </w:p>
        </w:tc>
      </w:tr>
    </w:tbl>
    <w:p w14:paraId="0D8F9419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tbl>
      <w:tblPr>
        <w:tblW w:w="0" w:type="auto"/>
        <w:tblInd w:w="135" w:type="dxa"/>
        <w:tblCellMar>
          <w:left w:w="135" w:type="dxa"/>
          <w:right w:w="135" w:type="dxa"/>
        </w:tblCellMar>
        <w:tblLook w:val="0000" w:firstRow="0" w:lastRow="0" w:firstColumn="0" w:lastColumn="0" w:noHBand="0" w:noVBand="0"/>
      </w:tblPr>
      <w:tblGrid>
        <w:gridCol w:w="927"/>
        <w:gridCol w:w="1853"/>
        <w:gridCol w:w="1031"/>
        <w:gridCol w:w="1214"/>
        <w:gridCol w:w="1214"/>
        <w:gridCol w:w="1630"/>
      </w:tblGrid>
      <w:tr w:rsidR="00AC7F42" w14:paraId="1565A4FE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58313EC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ratum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4430F6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andardized effect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BB2762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Variance</w:t>
            </w:r>
          </w:p>
        </w:tc>
        <w:tc>
          <w:tcPr>
            <w:tcW w:w="0" w:type="auto"/>
            <w:gridSpan w:val="2"/>
            <w:tcMar>
              <w:left w:w="135" w:type="dxa"/>
              <w:right w:w="135" w:type="dxa"/>
            </w:tcMar>
          </w:tcPr>
          <w:p w14:paraId="186A7AC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% Weights (fixed, random)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7F4CCE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AC7F42" w14:paraId="3A2411BB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7776D6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BACED0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0.22894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40EBD1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4613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4795CD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.94088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EEABE2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.41554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E8CC9B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Hillman et al.</w:t>
            </w:r>
          </w:p>
        </w:tc>
      </w:tr>
      <w:tr w:rsidR="00AC7F42" w14:paraId="38385583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14C9040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EAB88B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0.22314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5A95D2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5045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D6683B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.8134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0D8F82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.19505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EB59C4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Tsementsiz et al.</w:t>
            </w:r>
          </w:p>
        </w:tc>
      </w:tr>
      <w:tr w:rsidR="00AC7F42" w14:paraId="3F90F5D4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6435572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D5D12C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0.05477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6A69BE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0264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0B7187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8.0633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B32BEF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0.76420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4D4B78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Post et al.</w:t>
            </w:r>
          </w:p>
        </w:tc>
      </w:tr>
      <w:tr w:rsidR="00AC7F42" w14:paraId="37AC38CE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733ACA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473F01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0.05129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ECF7A1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7046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88D058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.36967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51AC9A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.49476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FB757B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Chandra et al.</w:t>
            </w:r>
          </w:p>
        </w:tc>
      </w:tr>
      <w:tr w:rsidR="00AC7F42" w14:paraId="191D2F41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650C1B7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C867BE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9955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E4BEDF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0967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1F4D42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0.04128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87CAC1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6.57686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1E213C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Roos et al.</w:t>
            </w:r>
          </w:p>
        </w:tc>
      </w:tr>
      <w:tr w:rsidR="00AC7F42" w14:paraId="342552B3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0FAA9D6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F65CC5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11332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F5C0CF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1625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96AAC9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.8134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C6BC13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2.08938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CDF78A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Kaste et al.</w:t>
            </w:r>
          </w:p>
        </w:tc>
      </w:tr>
      <w:tr w:rsidR="00AC7F42" w14:paraId="476D2E26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16E26C4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761A68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22846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83F749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10856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568D15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95799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1340CE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46418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4E02EB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a)</w:t>
            </w:r>
          </w:p>
        </w:tc>
      </w:tr>
    </w:tbl>
    <w:p w14:paraId="42903176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30C6448D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Fixed effects (Mantel-Haenszel, Rothman-Boice)</w:t>
      </w:r>
    </w:p>
    <w:p w14:paraId="4140900B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Pooled relative risk = 0.973773 (</w:t>
      </w:r>
      <w:r>
        <w:rPr>
          <w:rFonts w:ascii="Calibri" w:hAnsi="Calibri" w:cs="Calibri"/>
          <w:color w:val="0000FF"/>
          <w:sz w:val="20"/>
        </w:rPr>
        <w:t>95% CI = 0.896883 to 1.057254</w:t>
      </w:r>
      <w:r>
        <w:rPr>
          <w:rFonts w:ascii="Calibri" w:hAnsi="Calibri" w:cs="Calibri"/>
          <w:color w:val="000000"/>
          <w:sz w:val="20"/>
        </w:rPr>
        <w:t>)</w:t>
      </w:r>
    </w:p>
    <w:p w14:paraId="64E2C006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Chi</w:t>
      </w:r>
      <w:r>
        <w:rPr>
          <w:rFonts w:ascii="Calibri" w:hAnsi="Calibri" w:cs="Calibri"/>
          <w:color w:val="000000"/>
          <w:sz w:val="20"/>
          <w:vertAlign w:val="superscript"/>
        </w:rPr>
        <w:t>2</w:t>
      </w:r>
      <w:r>
        <w:rPr>
          <w:rFonts w:ascii="Calibri" w:hAnsi="Calibri" w:cs="Calibri"/>
          <w:color w:val="000000"/>
          <w:sz w:val="20"/>
        </w:rPr>
        <w:t xml:space="preserve"> (test relative risk differs from 1) = 0.401074  (df = 1)  </w:t>
      </w:r>
      <w:r>
        <w:rPr>
          <w:rFonts w:ascii="Calibri" w:hAnsi="Calibri" w:cs="Calibri"/>
          <w:color w:val="007F00"/>
          <w:sz w:val="20"/>
        </w:rPr>
        <w:t>P = 0.5265</w:t>
      </w:r>
    </w:p>
    <w:p w14:paraId="69ED91B3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Non-combinability of studies</w:t>
      </w:r>
    </w:p>
    <w:p w14:paraId="59FB72F7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 xml:space="preserve">Cochran Q = 5.688499  (df = 6)  </w:t>
      </w:r>
      <w:r>
        <w:rPr>
          <w:rFonts w:ascii="Calibri" w:hAnsi="Calibri" w:cs="Calibri"/>
          <w:color w:val="007F00"/>
          <w:sz w:val="20"/>
        </w:rPr>
        <w:t>P = 0.459</w:t>
      </w:r>
    </w:p>
    <w:p w14:paraId="1E766000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Moment-based estimate of between studies variance = 0</w:t>
      </w:r>
    </w:p>
    <w:p w14:paraId="3E4D938D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I</w:t>
      </w:r>
      <w:r>
        <w:rPr>
          <w:rFonts w:ascii="Calibri" w:hAnsi="Calibri" w:cs="Calibri"/>
          <w:color w:val="000000"/>
          <w:sz w:val="20"/>
          <w:vertAlign w:val="subscript"/>
        </w:rPr>
        <w:t>2</w:t>
      </w:r>
      <w:r>
        <w:rPr>
          <w:rFonts w:ascii="Calibri" w:hAnsi="Calibri" w:cs="Calibri"/>
          <w:color w:val="000000"/>
          <w:sz w:val="20"/>
        </w:rPr>
        <w:t xml:space="preserve"> (inconsistency) = 0% (</w:t>
      </w:r>
      <w:r>
        <w:rPr>
          <w:rFonts w:ascii="Calibri" w:hAnsi="Calibri" w:cs="Calibri"/>
          <w:color w:val="0000FF"/>
          <w:sz w:val="20"/>
        </w:rPr>
        <w:t>95% CI = 0% to 58.5%</w:t>
      </w:r>
      <w:r>
        <w:rPr>
          <w:rFonts w:ascii="Calibri" w:hAnsi="Calibri" w:cs="Calibri"/>
          <w:color w:val="000000"/>
          <w:sz w:val="20"/>
        </w:rPr>
        <w:t xml:space="preserve">) </w:t>
      </w:r>
    </w:p>
    <w:p w14:paraId="412260DD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Random effects (DerSimonian-Laird)</w:t>
      </w:r>
    </w:p>
    <w:p w14:paraId="5EEAD38D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Pooled relative risk = 0.984165 (</w:t>
      </w:r>
      <w:r>
        <w:rPr>
          <w:rFonts w:ascii="Calibri" w:hAnsi="Calibri" w:cs="Calibri"/>
          <w:color w:val="0000FF"/>
          <w:sz w:val="20"/>
        </w:rPr>
        <w:t>95% CI = 0.91001 to 1.064363</w:t>
      </w:r>
      <w:r>
        <w:rPr>
          <w:rFonts w:ascii="Calibri" w:hAnsi="Calibri" w:cs="Calibri"/>
          <w:color w:val="000000"/>
          <w:sz w:val="20"/>
        </w:rPr>
        <w:t>)</w:t>
      </w:r>
    </w:p>
    <w:p w14:paraId="71C2BD2F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Chi</w:t>
      </w:r>
      <w:r>
        <w:rPr>
          <w:rFonts w:ascii="Calibri" w:hAnsi="Calibri" w:cs="Calibri"/>
          <w:color w:val="000000"/>
          <w:sz w:val="20"/>
          <w:vertAlign w:val="superscript"/>
        </w:rPr>
        <w:t>2</w:t>
      </w:r>
      <w:r>
        <w:rPr>
          <w:rFonts w:ascii="Calibri" w:hAnsi="Calibri" w:cs="Calibri"/>
          <w:color w:val="000000"/>
          <w:sz w:val="20"/>
        </w:rPr>
        <w:t xml:space="preserve"> (test relative risk differs from 1) = 0.159479  (df = 1)  </w:t>
      </w:r>
      <w:r>
        <w:rPr>
          <w:rFonts w:ascii="Calibri" w:hAnsi="Calibri" w:cs="Calibri"/>
          <w:color w:val="007F00"/>
          <w:sz w:val="20"/>
        </w:rPr>
        <w:t>P = 0.6896</w:t>
      </w:r>
    </w:p>
    <w:p w14:paraId="56E0A2AB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Bias indicators</w:t>
      </w:r>
    </w:p>
    <w:p w14:paraId="02CD57DC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 xml:space="preserve">Begg-Mazumdar: Kendall's 0.142857  </w:t>
      </w:r>
      <w:r>
        <w:rPr>
          <w:rFonts w:ascii="Calibri" w:hAnsi="Calibri" w:cs="Calibri"/>
          <w:color w:val="007F00"/>
          <w:sz w:val="20"/>
        </w:rPr>
        <w:t>P = 0.7726</w:t>
      </w:r>
    </w:p>
    <w:p w14:paraId="1AB04F51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Egger: bias = 0.10327 (</w:t>
      </w:r>
      <w:r>
        <w:rPr>
          <w:rFonts w:ascii="Calibri" w:hAnsi="Calibri" w:cs="Calibri"/>
          <w:color w:val="0000FF"/>
          <w:sz w:val="20"/>
        </w:rPr>
        <w:t>95% CI = -1.704855 to 1.911394</w:t>
      </w:r>
      <w:r>
        <w:rPr>
          <w:rFonts w:ascii="Calibri" w:hAnsi="Calibri" w:cs="Calibri"/>
          <w:color w:val="000000"/>
          <w:sz w:val="20"/>
        </w:rPr>
        <w:t xml:space="preserve">)  </w:t>
      </w:r>
      <w:r>
        <w:rPr>
          <w:rFonts w:ascii="Calibri" w:hAnsi="Calibri" w:cs="Calibri"/>
          <w:color w:val="007F00"/>
          <w:sz w:val="20"/>
        </w:rPr>
        <w:t>P = 0.889</w:t>
      </w:r>
    </w:p>
    <w:p w14:paraId="78DF9956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Harbord-Egger: bias = 0.102543 (</w:t>
      </w:r>
      <w:r>
        <w:rPr>
          <w:rFonts w:ascii="Calibri" w:hAnsi="Calibri" w:cs="Calibri"/>
          <w:color w:val="0000FF"/>
          <w:sz w:val="20"/>
        </w:rPr>
        <w:t>92.5% CI = -1.487516 to 1.692601</w:t>
      </w:r>
      <w:r>
        <w:rPr>
          <w:rFonts w:ascii="Calibri" w:hAnsi="Calibri" w:cs="Calibri"/>
          <w:color w:val="000000"/>
          <w:sz w:val="20"/>
        </w:rPr>
        <w:t xml:space="preserve">)  </w:t>
      </w:r>
      <w:r>
        <w:rPr>
          <w:rFonts w:ascii="Calibri" w:hAnsi="Calibri" w:cs="Calibri"/>
          <w:color w:val="007F00"/>
          <w:sz w:val="20"/>
        </w:rPr>
        <w:t>P = 0.8907</w:t>
      </w:r>
    </w:p>
    <w:p w14:paraId="350A70F4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6C9C0C17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vanish/>
        </w:rPr>
        <w:lastRenderedPageBreak/>
        <w:t xml:space="preserve">!!help!-&gt; 1171 &lt;-!help!! </w:t>
      </w:r>
      <w:r>
        <w:rPr>
          <w:rFonts w:cs="Calibri"/>
          <w:vanish/>
        </w:rPr>
        <w:t xml:space="preserve">!!redo!-&gt; "RelativeRiskMeta" 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 &lt;-!redo!! </w:t>
      </w:r>
      <w:r w:rsidR="0087323F" w:rsidRPr="0087323F">
        <w:rPr>
          <w:rFonts w:ascii="Calibri" w:hAnsi="Calibri" w:cs="Calibri"/>
          <w:noProof/>
        </w:rPr>
        <w:drawing>
          <wp:inline distT="0" distB="0" distL="0" distR="0" wp14:anchorId="75C67F61" wp14:editId="5B11A625">
            <wp:extent cx="5381625" cy="38004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8CB30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4FE7BB97" w14:textId="77777777" w:rsidR="00AC7F42" w:rsidRDefault="0087323F">
      <w:pPr>
        <w:ind w:left="135"/>
        <w:rPr>
          <w:rFonts w:ascii="Calibri" w:hAnsi="Calibri" w:cs="Calibri"/>
          <w:color w:val="000000"/>
          <w:sz w:val="20"/>
        </w:rPr>
      </w:pPr>
      <w:r w:rsidRPr="0087323F">
        <w:rPr>
          <w:rFonts w:ascii="Calibri" w:hAnsi="Calibri" w:cs="Calibri"/>
          <w:noProof/>
        </w:rPr>
        <w:drawing>
          <wp:inline distT="0" distB="0" distL="0" distR="0" wp14:anchorId="4F1FC7A9" wp14:editId="113B7FA8">
            <wp:extent cx="5381625" cy="38004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470D1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1338B70E" w14:textId="77777777" w:rsidR="00AC7F42" w:rsidRDefault="0087323F">
      <w:pPr>
        <w:ind w:left="135"/>
        <w:rPr>
          <w:rFonts w:ascii="Calibri" w:hAnsi="Calibri" w:cs="Calibri"/>
          <w:color w:val="000000"/>
          <w:sz w:val="20"/>
        </w:rPr>
      </w:pPr>
      <w:r w:rsidRPr="0087323F">
        <w:rPr>
          <w:rFonts w:ascii="Calibri" w:hAnsi="Calibri" w:cs="Calibri"/>
          <w:noProof/>
        </w:rPr>
        <w:lastRenderedPageBreak/>
        <w:drawing>
          <wp:inline distT="0" distB="0" distL="0" distR="0" wp14:anchorId="329CFAAB" wp14:editId="4B493329">
            <wp:extent cx="5381625" cy="38004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D33F40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202E1F57" w14:textId="77777777" w:rsidR="00AC7F42" w:rsidRDefault="0087323F">
      <w:pPr>
        <w:ind w:left="135"/>
        <w:rPr>
          <w:rFonts w:ascii="Calibri" w:hAnsi="Calibri" w:cs="Calibri"/>
          <w:color w:val="000000"/>
          <w:sz w:val="20"/>
        </w:rPr>
      </w:pPr>
      <w:r w:rsidRPr="0087323F">
        <w:rPr>
          <w:rFonts w:ascii="Calibri" w:hAnsi="Calibri" w:cs="Calibri"/>
          <w:noProof/>
        </w:rPr>
        <w:drawing>
          <wp:inline distT="0" distB="0" distL="0" distR="0" wp14:anchorId="523C78D8" wp14:editId="74F4E536">
            <wp:extent cx="5381625" cy="38004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52314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3CCF71E9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vanish/>
        </w:rPr>
        <w:t xml:space="preserve">!!help!-&gt; 1171 &lt;-!help!! </w:t>
      </w:r>
      <w:r>
        <w:rPr>
          <w:rFonts w:cs="Calibri"/>
          <w:vanish/>
        </w:rPr>
        <w:t xml:space="preserve">!!redo!-&gt; "RelativeRiskMeta" 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 &lt;-!redo!! </w:t>
      </w:r>
    </w:p>
    <w:p w14:paraId="7D51C198" w14:textId="77777777" w:rsidR="001A00B9" w:rsidRPr="00F11C86" w:rsidRDefault="001A00B9" w:rsidP="001A00B9">
      <w:pPr>
        <w:ind w:left="135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 xml:space="preserve">3. </w:t>
      </w:r>
      <w:r w:rsidRPr="00F11C86">
        <w:rPr>
          <w:b/>
          <w:bCs/>
          <w:sz w:val="36"/>
          <w:szCs w:val="36"/>
        </w:rPr>
        <w:t xml:space="preserve">Meta-analysis of </w:t>
      </w:r>
      <w:r>
        <w:rPr>
          <w:b/>
          <w:bCs/>
          <w:sz w:val="36"/>
          <w:szCs w:val="36"/>
        </w:rPr>
        <w:t>Rebleeding</w:t>
      </w:r>
      <w:r w:rsidRPr="00F11C86">
        <w:rPr>
          <w:b/>
          <w:bCs/>
          <w:vanish/>
          <w:sz w:val="36"/>
          <w:szCs w:val="36"/>
        </w:rPr>
        <w:t xml:space="preserve">!!help!-&gt; 1171 &lt;-!help!! </w:t>
      </w:r>
      <w:r w:rsidRPr="00F11C86">
        <w:rPr>
          <w:rFonts w:cs="Calibri"/>
          <w:b/>
          <w:bCs/>
          <w:vanish/>
          <w:sz w:val="36"/>
          <w:szCs w:val="36"/>
        </w:rPr>
        <w:t>!!redo!-&gt; “RelativeRiskMeta” 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 &lt;-!redo!!</w:t>
      </w:r>
    </w:p>
    <w:p w14:paraId="447CEF23" w14:textId="77777777" w:rsidR="001A00B9" w:rsidRDefault="001A00B9">
      <w:pPr>
        <w:ind w:left="135"/>
        <w:rPr>
          <w:rFonts w:ascii="Calibri" w:hAnsi="Calibri" w:cs="Calibri"/>
          <w:b/>
          <w:color w:val="000000"/>
          <w:sz w:val="20"/>
          <w:u w:val="single"/>
        </w:rPr>
      </w:pPr>
    </w:p>
    <w:p w14:paraId="07EEE291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b/>
          <w:color w:val="000000"/>
          <w:sz w:val="20"/>
          <w:u w:val="single"/>
        </w:rPr>
        <w:t>Relative risk meta-analysis</w:t>
      </w:r>
    </w:p>
    <w:p w14:paraId="727687C6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tbl>
      <w:tblPr>
        <w:tblW w:w="0" w:type="auto"/>
        <w:tblInd w:w="135" w:type="dxa"/>
        <w:tblCellMar>
          <w:left w:w="135" w:type="dxa"/>
          <w:right w:w="135" w:type="dxa"/>
        </w:tblCellMar>
        <w:tblLook w:val="0000" w:firstRow="0" w:lastRow="0" w:firstColumn="0" w:lastColumn="0" w:noHBand="0" w:noVBand="0"/>
      </w:tblPr>
      <w:tblGrid>
        <w:gridCol w:w="927"/>
        <w:gridCol w:w="1118"/>
        <w:gridCol w:w="1118"/>
        <w:gridCol w:w="1359"/>
        <w:gridCol w:w="1359"/>
        <w:gridCol w:w="2113"/>
      </w:tblGrid>
      <w:tr w:rsidR="00AC7F42" w14:paraId="51635C95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4843B27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ratum</w:t>
            </w:r>
          </w:p>
        </w:tc>
        <w:tc>
          <w:tcPr>
            <w:tcW w:w="0" w:type="auto"/>
            <w:gridSpan w:val="4"/>
            <w:tcMar>
              <w:left w:w="135" w:type="dxa"/>
              <w:right w:w="135" w:type="dxa"/>
            </w:tcMar>
          </w:tcPr>
          <w:p w14:paraId="68232D1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Table (exposed +ve, control +ve, exposed -ve, control -ve)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886AB3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AC7F42" w14:paraId="7D7EA31D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6BE3A6C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7821AA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54543F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D4D6FF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4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ECE102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2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24EA0E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Hillman et al.</w:t>
            </w:r>
          </w:p>
        </w:tc>
      </w:tr>
      <w:tr w:rsidR="00AC7F42" w14:paraId="745726A9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E44856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5BE694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4D8BC4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9BCC01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921542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EA6E97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Chandra et al.</w:t>
            </w:r>
          </w:p>
        </w:tc>
      </w:tr>
      <w:tr w:rsidR="00AC7F42" w14:paraId="13F0497C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4E73169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0362F4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9C0151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8F55DC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81BA05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6E4006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Chowdhary et al.</w:t>
            </w:r>
          </w:p>
        </w:tc>
      </w:tr>
      <w:tr w:rsidR="00AC7F42" w14:paraId="13FD6860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043FDA4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0A5095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6652A7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21C31B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20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EAB07F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8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25DCFE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ermeulen et al.</w:t>
            </w:r>
          </w:p>
        </w:tc>
      </w:tr>
      <w:tr w:rsidR="00AC7F42" w14:paraId="6B48338C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B99D8C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81F3DF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197F7A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E03B45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F2ACAD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7B58F5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Maurice-williams et al.</w:t>
            </w:r>
          </w:p>
        </w:tc>
      </w:tr>
      <w:tr w:rsidR="00AC7F42" w14:paraId="1B41BDB2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4BEE7E3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76DD81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C07630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26E4B9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C56060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B31A98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Gelmers et al.</w:t>
            </w:r>
          </w:p>
        </w:tc>
      </w:tr>
      <w:tr w:rsidR="00AC7F42" w14:paraId="48563A5A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44170FB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3C3705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BBAB48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4AC1B2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99A498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F04DB1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b)</w:t>
            </w:r>
          </w:p>
        </w:tc>
      </w:tr>
      <w:tr w:rsidR="00AC7F42" w14:paraId="426372D9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F097A9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9B0E24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1E5751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AC9CF2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8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B1C857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5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039544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Roos et al.</w:t>
            </w:r>
          </w:p>
        </w:tc>
      </w:tr>
      <w:tr w:rsidR="00AC7F42" w14:paraId="2618D460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C39D21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13E6FD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356362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D68008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3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9E8579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0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175FA8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Post et al.</w:t>
            </w:r>
          </w:p>
        </w:tc>
      </w:tr>
      <w:tr w:rsidR="00AC7F42" w14:paraId="0B152A0D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1983DB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0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8848ED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068281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6D66D5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B2CA56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AD2265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a)</w:t>
            </w:r>
          </w:p>
        </w:tc>
      </w:tr>
      <w:tr w:rsidR="00AC7F42" w14:paraId="1BD451B6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45FAFDC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8E698F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186A46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55ED6F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26AAF9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1DFA54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Tsementsiz et al.</w:t>
            </w:r>
          </w:p>
        </w:tc>
      </w:tr>
      <w:tr w:rsidR="00AC7F42" w14:paraId="4C7722C8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B4F807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3FF5A4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637068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80112A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C3636D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6E28E3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Kaste et al.</w:t>
            </w:r>
          </w:p>
        </w:tc>
      </w:tr>
      <w:tr w:rsidR="00AC7F42" w14:paraId="7CE5AA98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117E391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260C01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4B5BD3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B28F42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D2B116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84652D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an Rossum et al.</w:t>
            </w:r>
          </w:p>
        </w:tc>
      </w:tr>
    </w:tbl>
    <w:p w14:paraId="11CE7FE9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tbl>
      <w:tblPr>
        <w:tblW w:w="0" w:type="auto"/>
        <w:tblInd w:w="135" w:type="dxa"/>
        <w:tblCellMar>
          <w:left w:w="135" w:type="dxa"/>
          <w:right w:w="135" w:type="dxa"/>
        </w:tblCellMar>
        <w:tblLook w:val="0000" w:firstRow="0" w:lastRow="0" w:firstColumn="0" w:lastColumn="0" w:noHBand="0" w:noVBand="0"/>
      </w:tblPr>
      <w:tblGrid>
        <w:gridCol w:w="927"/>
        <w:gridCol w:w="1253"/>
        <w:gridCol w:w="1031"/>
        <w:gridCol w:w="1031"/>
        <w:gridCol w:w="2113"/>
      </w:tblGrid>
      <w:tr w:rsidR="00AC7F42" w14:paraId="6F294CDE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A0DB65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ratum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B18A68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Relative risk</w:t>
            </w:r>
          </w:p>
        </w:tc>
        <w:tc>
          <w:tcPr>
            <w:tcW w:w="0" w:type="auto"/>
            <w:gridSpan w:val="2"/>
            <w:tcMar>
              <w:left w:w="135" w:type="dxa"/>
              <w:right w:w="135" w:type="dxa"/>
            </w:tcMar>
          </w:tcPr>
          <w:p w14:paraId="3BBA80F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  <w:u w:val="single"/>
              </w:rPr>
              <w:t>95% CI (Koopman)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CF21C0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AC7F42" w14:paraId="5024F6F1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1E76E04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185DDF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21959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7A19AC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09428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DBBD82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50693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A5F2BE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Hillman et al.</w:t>
            </w:r>
          </w:p>
        </w:tc>
      </w:tr>
      <w:tr w:rsidR="00AC7F42" w14:paraId="429927B3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5225F3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2AB3E1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237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E789C1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03724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408111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41814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4858DA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Chandra et al.</w:t>
            </w:r>
          </w:p>
        </w:tc>
      </w:tr>
      <w:tr w:rsidR="00AC7F42" w14:paraId="18A7D590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0894CFA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FEDFF8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34751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871703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14833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2EA6CA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79242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656528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Chowdhary et al.</w:t>
            </w:r>
          </w:p>
        </w:tc>
      </w:tr>
      <w:tr w:rsidR="00AC7F42" w14:paraId="36D24921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9B8BFB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F9FB77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37033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D4EC80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23194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25C359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58669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680D0A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ermeulen et al.</w:t>
            </w:r>
          </w:p>
        </w:tc>
      </w:tr>
      <w:tr w:rsidR="00AC7F42" w14:paraId="0332DFC2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C4C3E0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3F4272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42857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88EB4C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19304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5B9CCD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88686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3F46E2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Maurice-williams et al.</w:t>
            </w:r>
          </w:p>
        </w:tc>
      </w:tr>
      <w:tr w:rsidR="00AC7F42" w14:paraId="7689F482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51BEC64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EC88EF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4659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F21AB6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18106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9B8F95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16510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8433D0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Gelmers et al.</w:t>
            </w:r>
          </w:p>
        </w:tc>
      </w:tr>
      <w:tr w:rsidR="00AC7F42" w14:paraId="6F7E8125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57628C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107E07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57142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63B249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1657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5F6F21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90797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DB262A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b)</w:t>
            </w:r>
          </w:p>
        </w:tc>
      </w:tr>
      <w:tr w:rsidR="00AC7F42" w14:paraId="219EB72F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632D4D5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BFE02C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5814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ABCD71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42045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9948EE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79932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33B364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Roos et al.</w:t>
            </w:r>
          </w:p>
        </w:tc>
      </w:tr>
      <w:tr w:rsidR="00AC7F42" w14:paraId="7C4F82E3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60E65B0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03F8E1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73469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13ABAB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51973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5198DF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03723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069222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Post et al.</w:t>
            </w:r>
          </w:p>
        </w:tc>
      </w:tr>
      <w:tr w:rsidR="00AC7F42" w14:paraId="581A39C9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115D271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0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DB0808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82857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73FB49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32394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1FF5D1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2.10330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CA2441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a)</w:t>
            </w:r>
          </w:p>
        </w:tc>
      </w:tr>
      <w:tr w:rsidR="00AC7F42" w14:paraId="720A5D65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0127A64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9234FA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AB3B3A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50285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AFFE7E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98865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66F974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Tsementsiz et al.</w:t>
            </w:r>
          </w:p>
        </w:tc>
      </w:tr>
      <w:tr w:rsidR="00AC7F42" w14:paraId="1EF461B1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12ADE22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3C9D2C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16666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0A6EEC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45578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F226E9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3.01053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6F9F9E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Kaste et al.</w:t>
            </w:r>
          </w:p>
        </w:tc>
      </w:tr>
      <w:tr w:rsidR="00AC7F42" w14:paraId="7474A884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054902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72BF61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20192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C8DF30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38795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CB23A3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3.77771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C708A4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an Rossum et al.</w:t>
            </w:r>
          </w:p>
        </w:tc>
      </w:tr>
    </w:tbl>
    <w:p w14:paraId="3A71C60A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tbl>
      <w:tblPr>
        <w:tblW w:w="0" w:type="auto"/>
        <w:tblInd w:w="135" w:type="dxa"/>
        <w:tblCellMar>
          <w:left w:w="135" w:type="dxa"/>
          <w:right w:w="135" w:type="dxa"/>
        </w:tblCellMar>
        <w:tblLook w:val="0000" w:firstRow="0" w:lastRow="0" w:firstColumn="0" w:lastColumn="0" w:noHBand="0" w:noVBand="0"/>
      </w:tblPr>
      <w:tblGrid>
        <w:gridCol w:w="927"/>
        <w:gridCol w:w="1853"/>
        <w:gridCol w:w="1031"/>
        <w:gridCol w:w="1214"/>
        <w:gridCol w:w="1214"/>
        <w:gridCol w:w="2113"/>
      </w:tblGrid>
      <w:tr w:rsidR="00AC7F42" w14:paraId="76E7875F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9C751A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ratum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E94AD0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andardized effect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8BF410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Variance</w:t>
            </w:r>
          </w:p>
        </w:tc>
        <w:tc>
          <w:tcPr>
            <w:tcW w:w="0" w:type="auto"/>
            <w:gridSpan w:val="2"/>
            <w:tcMar>
              <w:left w:w="135" w:type="dxa"/>
              <w:right w:w="135" w:type="dxa"/>
            </w:tcMar>
          </w:tcPr>
          <w:p w14:paraId="7C2DC48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% Weights (fixed, random)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2D9C1A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AC7F42" w14:paraId="50427532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B4147F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271BFD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1.51595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0D98C6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18413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4EBF11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8.88951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A8D97A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.28856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5001C1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Hillman et al.</w:t>
            </w:r>
          </w:p>
        </w:tc>
      </w:tr>
      <w:tr w:rsidR="00AC7F42" w14:paraId="53087295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096ED0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90F4A8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1.43758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AAA1C7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86205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B12E6C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34275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F2B7F0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36943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2B55EF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Chandra et al.</w:t>
            </w:r>
          </w:p>
        </w:tc>
      </w:tr>
      <w:tr w:rsidR="00AC7F42" w14:paraId="414B782D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0620A3F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D3EC21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1.05695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BA8251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18272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CA413E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.60718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D9BC33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.31962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B9C96A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Chowdhary et al.</w:t>
            </w:r>
          </w:p>
        </w:tc>
      </w:tr>
      <w:tr w:rsidR="00AC7F42" w14:paraId="02385E9C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074E408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00E16E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0.99335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791FEB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5604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6E5F8B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8.44342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F845C5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3.19490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3D6CB0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ermeulen et al.</w:t>
            </w:r>
          </w:p>
        </w:tc>
      </w:tr>
      <w:tr w:rsidR="00AC7F42" w14:paraId="59CA0CA3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4792329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EAB428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0.84729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B2492C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1513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51EE22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.58215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CD715E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.33158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26F7AE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Maurice-williams et al.</w:t>
            </w:r>
          </w:p>
        </w:tc>
      </w:tr>
      <w:tr w:rsidR="00AC7F42" w14:paraId="304E6E3A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753AF9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0832C2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0.76367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341FC9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22556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584ACB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.20406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DE38DB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.38224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DC1D67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Gelmers et al.</w:t>
            </w:r>
          </w:p>
        </w:tc>
      </w:tr>
      <w:tr w:rsidR="00AC7F42" w14:paraId="6A1EADB6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4BE7615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68F12C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0.55961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9CFA4D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38843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DF3E2C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67639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0501D9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.29986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C8B614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b)</w:t>
            </w:r>
          </w:p>
        </w:tc>
      </w:tr>
      <w:tr w:rsidR="00AC7F42" w14:paraId="4CB13D9F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5FB1AA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D3B267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0.54229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140090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2685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0A77BB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4.98367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44195A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7.31992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31661C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Roos et al.</w:t>
            </w:r>
          </w:p>
        </w:tc>
      </w:tr>
      <w:tr w:rsidR="00AC7F42" w14:paraId="6AA2AE27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4695D70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D67E2D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0.30830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576392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3107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37A9DE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1.71470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208648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6.57621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704B50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Post et al.</w:t>
            </w:r>
          </w:p>
        </w:tc>
      </w:tr>
      <w:tr w:rsidR="00AC7F42" w14:paraId="0324E38E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E0006B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0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20EF15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0.18805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24EC79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22774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34CC6C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.32991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37273C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.3594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8D01E3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a)</w:t>
            </w:r>
          </w:p>
        </w:tc>
      </w:tr>
      <w:tr w:rsidR="00AC7F42" w14:paraId="2ED71A26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93A667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079158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03BE56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12302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4DBDEC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.92756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1FE73F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8.50842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9B4F99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Tsementsiz et al.</w:t>
            </w:r>
          </w:p>
        </w:tc>
      </w:tr>
      <w:tr w:rsidR="00AC7F42" w14:paraId="06334644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0D1301F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D402D1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15415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20F821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23194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7FE439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96378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07390C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.26933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C871B6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Kaste et al.</w:t>
            </w:r>
          </w:p>
        </w:tc>
      </w:tr>
      <w:tr w:rsidR="00AC7F42" w14:paraId="61D9FEEB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81B5E3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CFB4B9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18392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F8EA17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33711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DD5170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33485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2E0C48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.78043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3E135C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an Rossum et al.</w:t>
            </w:r>
          </w:p>
        </w:tc>
      </w:tr>
    </w:tbl>
    <w:p w14:paraId="03156A79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67A2430D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Fixed effects (Mantel-Haenszel, Rothman-Boice)</w:t>
      </w:r>
    </w:p>
    <w:p w14:paraId="56F3322D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Pooled relative risk = 0.556973 (</w:t>
      </w:r>
      <w:r>
        <w:rPr>
          <w:rFonts w:ascii="Calibri" w:hAnsi="Calibri" w:cs="Calibri"/>
          <w:color w:val="0000FF"/>
          <w:sz w:val="20"/>
        </w:rPr>
        <w:t>95% CI = 0.469694 to 0.66047</w:t>
      </w:r>
      <w:r>
        <w:rPr>
          <w:rFonts w:ascii="Calibri" w:hAnsi="Calibri" w:cs="Calibri"/>
          <w:color w:val="000000"/>
          <w:sz w:val="20"/>
        </w:rPr>
        <w:t>)</w:t>
      </w:r>
    </w:p>
    <w:p w14:paraId="4AD8BAC5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Chi</w:t>
      </w:r>
      <w:r>
        <w:rPr>
          <w:rFonts w:ascii="Calibri" w:hAnsi="Calibri" w:cs="Calibri"/>
          <w:color w:val="000000"/>
          <w:sz w:val="20"/>
          <w:vertAlign w:val="superscript"/>
        </w:rPr>
        <w:t>2</w:t>
      </w:r>
      <w:r>
        <w:rPr>
          <w:rFonts w:ascii="Calibri" w:hAnsi="Calibri" w:cs="Calibri"/>
          <w:color w:val="000000"/>
          <w:sz w:val="20"/>
        </w:rPr>
        <w:t xml:space="preserve"> (test relative risk differs from 1) = 45.294432  (df = 1)  </w:t>
      </w:r>
      <w:r>
        <w:rPr>
          <w:rFonts w:ascii="Calibri" w:hAnsi="Calibri" w:cs="Calibri"/>
          <w:color w:val="007F00"/>
          <w:sz w:val="20"/>
        </w:rPr>
        <w:t>P &lt; 0.0001</w:t>
      </w:r>
    </w:p>
    <w:p w14:paraId="7781E9E9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lastRenderedPageBreak/>
        <w:t>Non-combinability of studies</w:t>
      </w:r>
    </w:p>
    <w:p w14:paraId="4DF78163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 xml:space="preserve">Cochran Q = 19.360826  (df = 12)  </w:t>
      </w:r>
      <w:r>
        <w:rPr>
          <w:rFonts w:ascii="Calibri" w:hAnsi="Calibri" w:cs="Calibri"/>
          <w:color w:val="007F00"/>
          <w:sz w:val="20"/>
        </w:rPr>
        <w:t>P = 0.0802</w:t>
      </w:r>
    </w:p>
    <w:p w14:paraId="2B2B829D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Moment-based estimate of between studies variance = 0.069129</w:t>
      </w:r>
    </w:p>
    <w:p w14:paraId="3F3E9E19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I</w:t>
      </w:r>
      <w:r>
        <w:rPr>
          <w:rFonts w:ascii="Calibri" w:hAnsi="Calibri" w:cs="Calibri"/>
          <w:color w:val="000000"/>
          <w:sz w:val="20"/>
          <w:vertAlign w:val="subscript"/>
        </w:rPr>
        <w:t>2</w:t>
      </w:r>
      <w:r>
        <w:rPr>
          <w:rFonts w:ascii="Calibri" w:hAnsi="Calibri" w:cs="Calibri"/>
          <w:color w:val="000000"/>
          <w:sz w:val="20"/>
        </w:rPr>
        <w:t xml:space="preserve"> (inconsistency) = 38% (</w:t>
      </w:r>
      <w:r>
        <w:rPr>
          <w:rFonts w:ascii="Calibri" w:hAnsi="Calibri" w:cs="Calibri"/>
          <w:color w:val="0000FF"/>
          <w:sz w:val="20"/>
        </w:rPr>
        <w:t>95% CI = 0% to 66.6%</w:t>
      </w:r>
      <w:r>
        <w:rPr>
          <w:rFonts w:ascii="Calibri" w:hAnsi="Calibri" w:cs="Calibri"/>
          <w:color w:val="000000"/>
          <w:sz w:val="20"/>
        </w:rPr>
        <w:t xml:space="preserve">) </w:t>
      </w:r>
    </w:p>
    <w:p w14:paraId="6043EF7C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Random effects (DerSimonian-Laird)</w:t>
      </w:r>
    </w:p>
    <w:p w14:paraId="2947500D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Pooled relative risk = 0.562924 (</w:t>
      </w:r>
      <w:r>
        <w:rPr>
          <w:rFonts w:ascii="Calibri" w:hAnsi="Calibri" w:cs="Calibri"/>
          <w:color w:val="0000FF"/>
          <w:sz w:val="20"/>
        </w:rPr>
        <w:t>95% CI = 0.437104 to 0.724961</w:t>
      </w:r>
      <w:r>
        <w:rPr>
          <w:rFonts w:ascii="Calibri" w:hAnsi="Calibri" w:cs="Calibri"/>
          <w:color w:val="000000"/>
          <w:sz w:val="20"/>
        </w:rPr>
        <w:t>)</w:t>
      </w:r>
    </w:p>
    <w:p w14:paraId="2FD6BAB2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Chi</w:t>
      </w:r>
      <w:r>
        <w:rPr>
          <w:rFonts w:ascii="Calibri" w:hAnsi="Calibri" w:cs="Calibri"/>
          <w:color w:val="000000"/>
          <w:sz w:val="20"/>
          <w:vertAlign w:val="superscript"/>
        </w:rPr>
        <w:t>2</w:t>
      </w:r>
      <w:r>
        <w:rPr>
          <w:rFonts w:ascii="Calibri" w:hAnsi="Calibri" w:cs="Calibri"/>
          <w:color w:val="000000"/>
          <w:sz w:val="20"/>
        </w:rPr>
        <w:t xml:space="preserve"> (test relative risk differs from 1) = 19.819594  (df = 1)  </w:t>
      </w:r>
      <w:r>
        <w:rPr>
          <w:rFonts w:ascii="Calibri" w:hAnsi="Calibri" w:cs="Calibri"/>
          <w:color w:val="007F00"/>
          <w:sz w:val="20"/>
        </w:rPr>
        <w:t>P &lt; 0.0001</w:t>
      </w:r>
    </w:p>
    <w:p w14:paraId="5BC50C70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Bias indicators</w:t>
      </w:r>
    </w:p>
    <w:p w14:paraId="317B135C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 xml:space="preserve">Begg-Mazumdar: Kendall's -0.025641  </w:t>
      </w:r>
      <w:r>
        <w:rPr>
          <w:rFonts w:ascii="Calibri" w:hAnsi="Calibri" w:cs="Calibri"/>
          <w:color w:val="007F00"/>
          <w:sz w:val="20"/>
        </w:rPr>
        <w:t>P = 0.8577</w:t>
      </w:r>
    </w:p>
    <w:p w14:paraId="59A26EC3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Egger: bias = -0.281401 (</w:t>
      </w:r>
      <w:r>
        <w:rPr>
          <w:rFonts w:ascii="Calibri" w:hAnsi="Calibri" w:cs="Calibri"/>
          <w:color w:val="0000FF"/>
          <w:sz w:val="20"/>
        </w:rPr>
        <w:t>95% CI = -1.953286 to 1.390484</w:t>
      </w:r>
      <w:r>
        <w:rPr>
          <w:rFonts w:ascii="Calibri" w:hAnsi="Calibri" w:cs="Calibri"/>
          <w:color w:val="000000"/>
          <w:sz w:val="20"/>
        </w:rPr>
        <w:t xml:space="preserve">)  </w:t>
      </w:r>
      <w:r>
        <w:rPr>
          <w:rFonts w:ascii="Calibri" w:hAnsi="Calibri" w:cs="Calibri"/>
          <w:color w:val="007F00"/>
          <w:sz w:val="20"/>
        </w:rPr>
        <w:t>P = 0.7181</w:t>
      </w:r>
    </w:p>
    <w:p w14:paraId="47800D79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Harbord-Egger: bias = 0.001621 (</w:t>
      </w:r>
      <w:r>
        <w:rPr>
          <w:rFonts w:ascii="Calibri" w:hAnsi="Calibri" w:cs="Calibri"/>
          <w:color w:val="0000FF"/>
          <w:sz w:val="20"/>
        </w:rPr>
        <w:t>92.5% CI = -1.537446 to 1.540688</w:t>
      </w:r>
      <w:r>
        <w:rPr>
          <w:rFonts w:ascii="Calibri" w:hAnsi="Calibri" w:cs="Calibri"/>
          <w:color w:val="000000"/>
          <w:sz w:val="20"/>
        </w:rPr>
        <w:t xml:space="preserve">)  </w:t>
      </w:r>
      <w:r>
        <w:rPr>
          <w:rFonts w:ascii="Calibri" w:hAnsi="Calibri" w:cs="Calibri"/>
          <w:color w:val="007F00"/>
          <w:sz w:val="20"/>
        </w:rPr>
        <w:t>P = 0.9984</w:t>
      </w:r>
    </w:p>
    <w:p w14:paraId="1691C49C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71304C7E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cs="Calibri"/>
          <w:vanish/>
        </w:rPr>
        <w:t xml:space="preserve">!!help!-&gt; 1171 &lt;-!help!! </w:t>
      </w:r>
      <w:r>
        <w:rPr>
          <w:vanish/>
        </w:rPr>
        <w:t xml:space="preserve">!!redo!-&gt; "RelativeRiskMeta" 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 &lt;-!redo!! </w:t>
      </w:r>
      <w:r w:rsidR="0087323F" w:rsidRPr="0087323F">
        <w:rPr>
          <w:rFonts w:ascii="Calibri" w:hAnsi="Calibri" w:cs="Calibri"/>
          <w:noProof/>
        </w:rPr>
        <w:drawing>
          <wp:inline distT="0" distB="0" distL="0" distR="0" wp14:anchorId="720A3449" wp14:editId="0C84D579">
            <wp:extent cx="5381625" cy="38004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363F9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684F3E5E" w14:textId="77777777" w:rsidR="00AC7F42" w:rsidRDefault="0087323F">
      <w:pPr>
        <w:ind w:left="135"/>
        <w:rPr>
          <w:rFonts w:ascii="Calibri" w:hAnsi="Calibri" w:cs="Calibri"/>
          <w:color w:val="000000"/>
          <w:sz w:val="20"/>
        </w:rPr>
      </w:pPr>
      <w:r w:rsidRPr="0087323F">
        <w:rPr>
          <w:rFonts w:ascii="Calibri" w:hAnsi="Calibri" w:cs="Calibri"/>
          <w:noProof/>
        </w:rPr>
        <w:lastRenderedPageBreak/>
        <w:drawing>
          <wp:inline distT="0" distB="0" distL="0" distR="0" wp14:anchorId="5EFE4DA9" wp14:editId="5CF629E7">
            <wp:extent cx="5381625" cy="38004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18801A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1DF74B20" w14:textId="77777777" w:rsidR="00AC7F42" w:rsidRDefault="0087323F">
      <w:pPr>
        <w:ind w:left="135"/>
        <w:rPr>
          <w:rFonts w:ascii="Calibri" w:hAnsi="Calibri" w:cs="Calibri"/>
          <w:color w:val="000000"/>
          <w:sz w:val="20"/>
        </w:rPr>
      </w:pPr>
      <w:r w:rsidRPr="0087323F">
        <w:rPr>
          <w:rFonts w:ascii="Calibri" w:hAnsi="Calibri" w:cs="Calibri"/>
          <w:noProof/>
        </w:rPr>
        <w:lastRenderedPageBreak/>
        <w:drawing>
          <wp:inline distT="0" distB="0" distL="0" distR="0" wp14:anchorId="6AB27721" wp14:editId="5B9122A0">
            <wp:extent cx="5381625" cy="43719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09D0C2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1A9A7CEB" w14:textId="77777777" w:rsidR="00AC7F42" w:rsidRDefault="0087323F">
      <w:pPr>
        <w:ind w:left="135"/>
        <w:rPr>
          <w:rFonts w:ascii="Calibri" w:hAnsi="Calibri" w:cs="Calibri"/>
          <w:color w:val="000000"/>
          <w:sz w:val="20"/>
        </w:rPr>
      </w:pPr>
      <w:r w:rsidRPr="0087323F">
        <w:rPr>
          <w:rFonts w:ascii="Calibri" w:hAnsi="Calibri" w:cs="Calibri"/>
          <w:noProof/>
        </w:rPr>
        <w:lastRenderedPageBreak/>
        <w:drawing>
          <wp:inline distT="0" distB="0" distL="0" distR="0" wp14:anchorId="69EA34B5" wp14:editId="58F4E2C3">
            <wp:extent cx="5381625" cy="43719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70010" w14:textId="77777777" w:rsidR="001A00B9" w:rsidRPr="00F11C86" w:rsidRDefault="001A00B9" w:rsidP="001A00B9">
      <w:pPr>
        <w:ind w:left="135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br w:type="page"/>
      </w:r>
      <w:r>
        <w:rPr>
          <w:b/>
          <w:bCs/>
          <w:sz w:val="36"/>
          <w:szCs w:val="36"/>
        </w:rPr>
        <w:lastRenderedPageBreak/>
        <w:t xml:space="preserve">4. </w:t>
      </w:r>
      <w:r w:rsidRPr="00F11C86">
        <w:rPr>
          <w:b/>
          <w:bCs/>
          <w:sz w:val="36"/>
          <w:szCs w:val="36"/>
        </w:rPr>
        <w:t xml:space="preserve">Meta-analysis of </w:t>
      </w:r>
      <w:r>
        <w:rPr>
          <w:b/>
          <w:bCs/>
          <w:sz w:val="36"/>
          <w:szCs w:val="36"/>
        </w:rPr>
        <w:t>Mortality from Rebleeding</w:t>
      </w:r>
      <w:r w:rsidRPr="00F11C86">
        <w:rPr>
          <w:b/>
          <w:bCs/>
          <w:vanish/>
          <w:sz w:val="36"/>
          <w:szCs w:val="36"/>
        </w:rPr>
        <w:t xml:space="preserve">!!help!-&gt; 1171 &lt;-!help!! </w:t>
      </w:r>
      <w:r w:rsidRPr="00F11C86">
        <w:rPr>
          <w:rFonts w:cs="Calibri"/>
          <w:b/>
          <w:bCs/>
          <w:vanish/>
          <w:sz w:val="36"/>
          <w:szCs w:val="36"/>
        </w:rPr>
        <w:t>!!redo!-&gt; “RelativeRiskMeta” 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 &lt;-!redo!!</w:t>
      </w:r>
    </w:p>
    <w:p w14:paraId="0E8A449A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697672CD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cs="Calibri"/>
          <w:vanish/>
        </w:rPr>
        <w:t xml:space="preserve">!!help!-&gt; 1171 &lt;-!help!! </w:t>
      </w:r>
      <w:r>
        <w:rPr>
          <w:vanish/>
        </w:rPr>
        <w:t xml:space="preserve">!!redo!-&gt; "RelativeRiskMeta" 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 &lt;-!redo!! </w:t>
      </w:r>
    </w:p>
    <w:p w14:paraId="001F1EC8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b/>
          <w:color w:val="000000"/>
          <w:sz w:val="20"/>
          <w:u w:val="single"/>
        </w:rPr>
        <w:t>Relative risk meta-analysis</w:t>
      </w:r>
    </w:p>
    <w:p w14:paraId="44EC9F3F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tbl>
      <w:tblPr>
        <w:tblW w:w="0" w:type="auto"/>
        <w:tblInd w:w="135" w:type="dxa"/>
        <w:tblCellMar>
          <w:left w:w="135" w:type="dxa"/>
          <w:right w:w="135" w:type="dxa"/>
        </w:tblCellMar>
        <w:tblLook w:val="0000" w:firstRow="0" w:lastRow="0" w:firstColumn="0" w:lastColumn="0" w:noHBand="0" w:noVBand="0"/>
      </w:tblPr>
      <w:tblGrid>
        <w:gridCol w:w="927"/>
        <w:gridCol w:w="1118"/>
        <w:gridCol w:w="1118"/>
        <w:gridCol w:w="1359"/>
        <w:gridCol w:w="1359"/>
        <w:gridCol w:w="2113"/>
      </w:tblGrid>
      <w:tr w:rsidR="00AC7F42" w14:paraId="5645EF09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44A5FD6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ratum</w:t>
            </w:r>
          </w:p>
        </w:tc>
        <w:tc>
          <w:tcPr>
            <w:tcW w:w="0" w:type="auto"/>
            <w:gridSpan w:val="4"/>
            <w:tcMar>
              <w:left w:w="135" w:type="dxa"/>
              <w:right w:w="135" w:type="dxa"/>
            </w:tcMar>
          </w:tcPr>
          <w:p w14:paraId="2EF6D4D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Table (exposed +ve, control +ve, exposed -ve, control -ve)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E4F60E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AC7F42" w14:paraId="43560A11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53F01A0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D23CF7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1DA0BC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502901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5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E5E57B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3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457B20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Hillman et al.</w:t>
            </w:r>
          </w:p>
        </w:tc>
      </w:tr>
      <w:tr w:rsidR="00AC7F42" w14:paraId="55F9FE4E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56CCFF3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169024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48866D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0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FDCDBF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6EF07C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B0ABCC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Maurice-williams et al.</w:t>
            </w:r>
          </w:p>
        </w:tc>
      </w:tr>
      <w:tr w:rsidR="00AC7F42" w14:paraId="2E2F8823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29DDD8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D47C90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5F6D9B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A0C389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1E31E1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107400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Gelmers et al.</w:t>
            </w:r>
          </w:p>
        </w:tc>
      </w:tr>
      <w:tr w:rsidR="00AC7F42" w14:paraId="2B561B6D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086606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E2D70B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04ADF5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367275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2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75CC51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9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D01DBB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ermeulen et al.</w:t>
            </w:r>
          </w:p>
        </w:tc>
      </w:tr>
      <w:tr w:rsidR="00AC7F42" w14:paraId="4A6A1959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166DD5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245598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9882F2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8853A2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0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A15560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F92B65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Chowdhary et al.</w:t>
            </w:r>
          </w:p>
        </w:tc>
      </w:tr>
      <w:tr w:rsidR="00AC7F42" w14:paraId="2E9CF43B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635B3AD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DECCC8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06E438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120B97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F7862B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86F3DA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a)</w:t>
            </w:r>
          </w:p>
        </w:tc>
      </w:tr>
      <w:tr w:rsidR="00AC7F42" w14:paraId="705D3CFB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565236A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B0684F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429018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42D730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EA300E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E676A1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Kaste et al.</w:t>
            </w:r>
          </w:p>
        </w:tc>
      </w:tr>
      <w:tr w:rsidR="00AC7F42" w14:paraId="62987088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43F9607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0F6BC0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498299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C815A6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976109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1681FC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an Rossum et al.</w:t>
            </w:r>
          </w:p>
        </w:tc>
      </w:tr>
      <w:tr w:rsidR="00AC7F42" w14:paraId="383E2799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0D21FDA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C0DC1B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6CE857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BE21DC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C9D8AC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2E1B73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Tsementsiz et al.</w:t>
            </w:r>
          </w:p>
        </w:tc>
      </w:tr>
      <w:tr w:rsidR="00AC7F42" w14:paraId="3CC169AC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4381ED0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0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A6EF43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D9BD78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EA8C91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C381A4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F55E1B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b)</w:t>
            </w:r>
          </w:p>
        </w:tc>
      </w:tr>
    </w:tbl>
    <w:p w14:paraId="62FFC1CD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tbl>
      <w:tblPr>
        <w:tblW w:w="0" w:type="auto"/>
        <w:tblInd w:w="135" w:type="dxa"/>
        <w:tblCellMar>
          <w:left w:w="135" w:type="dxa"/>
          <w:right w:w="135" w:type="dxa"/>
        </w:tblCellMar>
        <w:tblLook w:val="0000" w:firstRow="0" w:lastRow="0" w:firstColumn="0" w:lastColumn="0" w:noHBand="0" w:noVBand="0"/>
      </w:tblPr>
      <w:tblGrid>
        <w:gridCol w:w="927"/>
        <w:gridCol w:w="1253"/>
        <w:gridCol w:w="1031"/>
        <w:gridCol w:w="1031"/>
        <w:gridCol w:w="2113"/>
      </w:tblGrid>
      <w:tr w:rsidR="00AC7F42" w14:paraId="3FB52E1D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08BAB8E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ratum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E54512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Relative risk</w:t>
            </w:r>
          </w:p>
        </w:tc>
        <w:tc>
          <w:tcPr>
            <w:tcW w:w="0" w:type="auto"/>
            <w:gridSpan w:val="2"/>
            <w:tcMar>
              <w:left w:w="135" w:type="dxa"/>
              <w:right w:w="135" w:type="dxa"/>
            </w:tcMar>
          </w:tcPr>
          <w:p w14:paraId="03BB34B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  <w:u w:val="single"/>
              </w:rPr>
              <w:t>95% CI (Koopman)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FE1423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AC7F42" w14:paraId="51DA505C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4B6DFF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6BB8B0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15202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3D18C7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03857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907AEC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5938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6C86BC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Hillman et al.</w:t>
            </w:r>
          </w:p>
        </w:tc>
      </w:tr>
      <w:tr w:rsidR="00AC7F42" w14:paraId="2473F5B2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F49A85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7CB35E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9DF5F7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09620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95D564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86946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CC4C98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Maurice-williams et al.</w:t>
            </w:r>
          </w:p>
        </w:tc>
      </w:tr>
      <w:tr w:rsidR="00AC7F42" w14:paraId="6274A4C9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0FA5633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6DCF02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33548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4F4FB1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07918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55106F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37630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085A76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Gelmers et al.</w:t>
            </w:r>
          </w:p>
        </w:tc>
      </w:tr>
      <w:tr w:rsidR="00AC7F42" w14:paraId="38DDEE98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FE2A8F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578951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41696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DFCAE9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25204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1C357F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6851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E114DA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ermeulen et al.</w:t>
            </w:r>
          </w:p>
        </w:tc>
      </w:tr>
      <w:tr w:rsidR="00AC7F42" w14:paraId="0709DD68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5171AA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26665E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61538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D60956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22101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D5070A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69490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1FD8CA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Chowdhary et al.</w:t>
            </w:r>
          </w:p>
        </w:tc>
      </w:tr>
      <w:tr w:rsidR="00AC7F42" w14:paraId="5D0F94BF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07F802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6631EF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96666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3A7032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3280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930D5D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2.85222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187AD4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a)</w:t>
            </w:r>
          </w:p>
        </w:tc>
      </w:tr>
      <w:tr w:rsidR="00AC7F42" w14:paraId="65125E1C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9CA4B5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0B8136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0CE34D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24482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1CEA3D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4.08453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F70CA6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Kaste et al.</w:t>
            </w:r>
          </w:p>
        </w:tc>
      </w:tr>
      <w:tr w:rsidR="00AC7F42" w14:paraId="19781262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0CB13FF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6EF16B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28205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D46F7E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35130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6A0D36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4.75498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2D9D2C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an Rossum et al.</w:t>
            </w:r>
          </w:p>
        </w:tc>
      </w:tr>
      <w:tr w:rsidR="00AC7F42" w14:paraId="59BEABDF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E65F74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8CBD85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F37B6B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50066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769189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3.95552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5E0523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Tsementsiz et al.</w:t>
            </w:r>
          </w:p>
        </w:tc>
      </w:tr>
      <w:tr w:rsidR="00AC7F42" w14:paraId="452042FA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02D4641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0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910137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42857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8C822B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31286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0E8867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6.68085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37B881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b)</w:t>
            </w:r>
          </w:p>
        </w:tc>
      </w:tr>
    </w:tbl>
    <w:p w14:paraId="01B65740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tbl>
      <w:tblPr>
        <w:tblW w:w="0" w:type="auto"/>
        <w:tblInd w:w="135" w:type="dxa"/>
        <w:tblCellMar>
          <w:left w:w="135" w:type="dxa"/>
          <w:right w:w="135" w:type="dxa"/>
        </w:tblCellMar>
        <w:tblLook w:val="0000" w:firstRow="0" w:lastRow="0" w:firstColumn="0" w:lastColumn="0" w:noHBand="0" w:noVBand="0"/>
      </w:tblPr>
      <w:tblGrid>
        <w:gridCol w:w="927"/>
        <w:gridCol w:w="1853"/>
        <w:gridCol w:w="1031"/>
        <w:gridCol w:w="1214"/>
        <w:gridCol w:w="1214"/>
        <w:gridCol w:w="2113"/>
      </w:tblGrid>
      <w:tr w:rsidR="00AC7F42" w14:paraId="2338EAF3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4B3DF15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ratum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2606E3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andardized effect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87071F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Variance</w:t>
            </w:r>
          </w:p>
        </w:tc>
        <w:tc>
          <w:tcPr>
            <w:tcW w:w="0" w:type="auto"/>
            <w:gridSpan w:val="2"/>
            <w:tcMar>
              <w:left w:w="135" w:type="dxa"/>
              <w:right w:w="135" w:type="dxa"/>
            </w:tcMar>
          </w:tcPr>
          <w:p w14:paraId="3CD10FF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% Weights (fixed, random)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B5E142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AC7F42" w14:paraId="549FFF10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599A35A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C085B0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1.88368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798C07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48650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A1D1D9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3.07042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A048A0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.88722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B2F677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Hillman et al.</w:t>
            </w:r>
          </w:p>
        </w:tc>
      </w:tr>
      <w:tr w:rsidR="00AC7F42" w14:paraId="7AEC9451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1908FEA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91F01F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1.20397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59B801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31537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98E4CB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9.994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3212E0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9.94569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AF02C9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Maurice-williams et al.</w:t>
            </w:r>
          </w:p>
        </w:tc>
      </w:tr>
      <w:tr w:rsidR="00AC7F42" w14:paraId="285FB695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6102EF5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8A4EFF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1.09218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A97A1C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53060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625A26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.43576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CD477A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.34212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DFE1B0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Gelmers et al.</w:t>
            </w:r>
          </w:p>
        </w:tc>
      </w:tr>
      <w:tr w:rsidR="00AC7F42" w14:paraId="4D5EF295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AEC403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467EF1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0.8747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24B59D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6508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FC2277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5.25829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671712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4.29372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90DB17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ermeulen et al.</w:t>
            </w:r>
          </w:p>
        </w:tc>
      </w:tr>
      <w:tr w:rsidR="00AC7F42" w14:paraId="45E3BDE4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4E8D26B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8139D4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0.48550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385F30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27008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4CA2B6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8.05782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AEF63D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1.33014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CD6C22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Chowdhary et al.</w:t>
            </w:r>
          </w:p>
        </w:tc>
      </w:tr>
      <w:tr w:rsidR="00AC7F42" w14:paraId="66ABE121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4CF8BE9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DB4ED9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0.03390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10AA26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30439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00605D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.08210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21AE59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0.39853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CE5CB1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a)</w:t>
            </w:r>
          </w:p>
        </w:tc>
      </w:tr>
      <w:tr w:rsidR="00AC7F42" w14:paraId="6FEE9DF9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6AE8914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71AD01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AAD3D0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51548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30BCE9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.9984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701AA3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.55838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5EC93C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Kaste et al.</w:t>
            </w:r>
          </w:p>
        </w:tc>
      </w:tr>
      <w:tr w:rsidR="00AC7F42" w14:paraId="1C3C2A9D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02F416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FEC240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24846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12F92D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44172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921EC1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.05723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56B3D5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.5803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E1C3C2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an Rossum et al.</w:t>
            </w:r>
          </w:p>
        </w:tc>
      </w:tr>
      <w:tr w:rsidR="00AC7F42" w14:paraId="47CBD277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4B3B947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7BC55E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33647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F3763B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27803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AFA430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.997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DEAE0B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1.09929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6BC105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Tsementsiz et al.</w:t>
            </w:r>
          </w:p>
        </w:tc>
      </w:tr>
      <w:tr w:rsidR="00AC7F42" w14:paraId="5B8D6512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155F88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0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A2CDA1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35667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5B880D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60987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233D76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.04771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9DB6AD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.56448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19EFE4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b)</w:t>
            </w:r>
          </w:p>
        </w:tc>
      </w:tr>
    </w:tbl>
    <w:p w14:paraId="5A6B52BB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6251BF0D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Fixed effects (Mantel-Haenszel, Rothman-Boice)</w:t>
      </w:r>
    </w:p>
    <w:p w14:paraId="751B3DDF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Pooled relative risk = 0.523913 (</w:t>
      </w:r>
      <w:r>
        <w:rPr>
          <w:rFonts w:ascii="Calibri" w:hAnsi="Calibri" w:cs="Calibri"/>
          <w:color w:val="0000FF"/>
          <w:sz w:val="20"/>
        </w:rPr>
        <w:t>95% CI = 0.382527 to 0.717558</w:t>
      </w:r>
      <w:r>
        <w:rPr>
          <w:rFonts w:ascii="Calibri" w:hAnsi="Calibri" w:cs="Calibri"/>
          <w:color w:val="000000"/>
          <w:sz w:val="20"/>
        </w:rPr>
        <w:t>)</w:t>
      </w:r>
    </w:p>
    <w:p w14:paraId="31218049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Chi</w:t>
      </w:r>
      <w:r>
        <w:rPr>
          <w:rFonts w:ascii="Calibri" w:hAnsi="Calibri" w:cs="Calibri"/>
          <w:color w:val="000000"/>
          <w:sz w:val="20"/>
          <w:vertAlign w:val="superscript"/>
        </w:rPr>
        <w:t>2</w:t>
      </w:r>
      <w:r>
        <w:rPr>
          <w:rFonts w:ascii="Calibri" w:hAnsi="Calibri" w:cs="Calibri"/>
          <w:color w:val="000000"/>
          <w:sz w:val="20"/>
        </w:rPr>
        <w:t xml:space="preserve"> (test relative risk differs from 1) = 16.226326  (df = 1)  </w:t>
      </w:r>
      <w:r>
        <w:rPr>
          <w:rFonts w:ascii="Calibri" w:hAnsi="Calibri" w:cs="Calibri"/>
          <w:color w:val="007F00"/>
          <w:sz w:val="20"/>
        </w:rPr>
        <w:t>P &lt; 0.0001</w:t>
      </w:r>
    </w:p>
    <w:p w14:paraId="6D433620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Non-combinability of studies</w:t>
      </w:r>
    </w:p>
    <w:p w14:paraId="46806003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 xml:space="preserve">Cochran Q = 12.722742  (df = 9)  </w:t>
      </w:r>
      <w:r>
        <w:rPr>
          <w:rFonts w:ascii="Calibri" w:hAnsi="Calibri" w:cs="Calibri"/>
          <w:color w:val="007F00"/>
          <w:sz w:val="20"/>
        </w:rPr>
        <w:t>P = 0.1756</w:t>
      </w:r>
    </w:p>
    <w:p w14:paraId="45F02CA1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Moment-based estimate of between studies variance = 0.132321</w:t>
      </w:r>
    </w:p>
    <w:p w14:paraId="29ECF8A7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I</w:t>
      </w:r>
      <w:r>
        <w:rPr>
          <w:rFonts w:ascii="Calibri" w:hAnsi="Calibri" w:cs="Calibri"/>
          <w:color w:val="000000"/>
          <w:sz w:val="20"/>
          <w:vertAlign w:val="subscript"/>
        </w:rPr>
        <w:t>2</w:t>
      </w:r>
      <w:r>
        <w:rPr>
          <w:rFonts w:ascii="Calibri" w:hAnsi="Calibri" w:cs="Calibri"/>
          <w:color w:val="000000"/>
          <w:sz w:val="20"/>
        </w:rPr>
        <w:t xml:space="preserve"> (inconsistency) = 29.3% (</w:t>
      </w:r>
      <w:r>
        <w:rPr>
          <w:rFonts w:ascii="Calibri" w:hAnsi="Calibri" w:cs="Calibri"/>
          <w:color w:val="0000FF"/>
          <w:sz w:val="20"/>
        </w:rPr>
        <w:t>95% CI = 0% to 65.5%</w:t>
      </w:r>
      <w:r>
        <w:rPr>
          <w:rFonts w:ascii="Calibri" w:hAnsi="Calibri" w:cs="Calibri"/>
          <w:color w:val="000000"/>
          <w:sz w:val="20"/>
        </w:rPr>
        <w:t xml:space="preserve">) </w:t>
      </w:r>
    </w:p>
    <w:p w14:paraId="030BE22F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Random effects (DerSimonian-Laird)</w:t>
      </w:r>
    </w:p>
    <w:p w14:paraId="79F0CB6F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Pooled relative risk = 0.598242 (</w:t>
      </w:r>
      <w:r>
        <w:rPr>
          <w:rFonts w:ascii="Calibri" w:hAnsi="Calibri" w:cs="Calibri"/>
          <w:color w:val="0000FF"/>
          <w:sz w:val="20"/>
        </w:rPr>
        <w:t>95% CI = 0.388868 to 0.920345</w:t>
      </w:r>
      <w:r>
        <w:rPr>
          <w:rFonts w:ascii="Calibri" w:hAnsi="Calibri" w:cs="Calibri"/>
          <w:color w:val="000000"/>
          <w:sz w:val="20"/>
        </w:rPr>
        <w:t>)</w:t>
      </w:r>
    </w:p>
    <w:p w14:paraId="25B96188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Chi</w:t>
      </w:r>
      <w:r>
        <w:rPr>
          <w:rFonts w:ascii="Calibri" w:hAnsi="Calibri" w:cs="Calibri"/>
          <w:color w:val="000000"/>
          <w:sz w:val="20"/>
          <w:vertAlign w:val="superscript"/>
        </w:rPr>
        <w:t>2</w:t>
      </w:r>
      <w:r>
        <w:rPr>
          <w:rFonts w:ascii="Calibri" w:hAnsi="Calibri" w:cs="Calibri"/>
          <w:color w:val="000000"/>
          <w:sz w:val="20"/>
        </w:rPr>
        <w:t xml:space="preserve"> (test relative risk differs from 1) = 5.464603  (df = 1)  </w:t>
      </w:r>
      <w:r>
        <w:rPr>
          <w:rFonts w:ascii="Calibri" w:hAnsi="Calibri" w:cs="Calibri"/>
          <w:color w:val="007F00"/>
          <w:sz w:val="20"/>
        </w:rPr>
        <w:t>P = 0.0194</w:t>
      </w:r>
    </w:p>
    <w:p w14:paraId="53DF60B8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Bias indicators</w:t>
      </w:r>
    </w:p>
    <w:p w14:paraId="3B8E432B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lastRenderedPageBreak/>
        <w:t xml:space="preserve">Begg-Mazumdar: Kendall's 0.066667  </w:t>
      </w:r>
      <w:r>
        <w:rPr>
          <w:rFonts w:ascii="Calibri" w:hAnsi="Calibri" w:cs="Calibri"/>
          <w:color w:val="007F00"/>
          <w:sz w:val="20"/>
        </w:rPr>
        <w:t>P = 0.8618</w:t>
      </w:r>
    </w:p>
    <w:p w14:paraId="5BB397AB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Egger: bias = 0.91545 (</w:t>
      </w:r>
      <w:r>
        <w:rPr>
          <w:rFonts w:ascii="Calibri" w:hAnsi="Calibri" w:cs="Calibri"/>
          <w:color w:val="0000FF"/>
          <w:sz w:val="20"/>
        </w:rPr>
        <w:t>95% CI = -1.272453 to 3.103353</w:t>
      </w:r>
      <w:r>
        <w:rPr>
          <w:rFonts w:ascii="Calibri" w:hAnsi="Calibri" w:cs="Calibri"/>
          <w:color w:val="000000"/>
          <w:sz w:val="20"/>
        </w:rPr>
        <w:t xml:space="preserve">)  </w:t>
      </w:r>
      <w:r>
        <w:rPr>
          <w:rFonts w:ascii="Calibri" w:hAnsi="Calibri" w:cs="Calibri"/>
          <w:color w:val="007F00"/>
          <w:sz w:val="20"/>
        </w:rPr>
        <w:t>P = 0.3629</w:t>
      </w:r>
    </w:p>
    <w:p w14:paraId="13CE6D2A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Harbord-Egger: bias = 1.364217 (</w:t>
      </w:r>
      <w:r>
        <w:rPr>
          <w:rFonts w:ascii="Calibri" w:hAnsi="Calibri" w:cs="Calibri"/>
          <w:color w:val="0000FF"/>
          <w:sz w:val="20"/>
        </w:rPr>
        <w:t>92.5% CI = -0.385053 to 3.113486</w:t>
      </w:r>
      <w:r>
        <w:rPr>
          <w:rFonts w:ascii="Calibri" w:hAnsi="Calibri" w:cs="Calibri"/>
          <w:color w:val="000000"/>
          <w:sz w:val="20"/>
        </w:rPr>
        <w:t xml:space="preserve">)  </w:t>
      </w:r>
      <w:r>
        <w:rPr>
          <w:rFonts w:ascii="Calibri" w:hAnsi="Calibri" w:cs="Calibri"/>
          <w:color w:val="007F00"/>
          <w:sz w:val="20"/>
        </w:rPr>
        <w:t>P = 0.1493</w:t>
      </w:r>
    </w:p>
    <w:p w14:paraId="713EA944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0BF07AB6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vanish/>
        </w:rPr>
        <w:t xml:space="preserve">!!help!-&gt; 1171 &lt;-!help!! </w:t>
      </w:r>
      <w:r>
        <w:rPr>
          <w:rFonts w:cs="Calibri"/>
          <w:vanish/>
        </w:rPr>
        <w:t xml:space="preserve">!!redo!-&gt; "RelativeRiskMeta" 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 &lt;-!redo!! </w:t>
      </w:r>
      <w:r w:rsidR="0087323F" w:rsidRPr="0087323F">
        <w:rPr>
          <w:rFonts w:ascii="Calibri" w:hAnsi="Calibri" w:cs="Calibri"/>
          <w:noProof/>
        </w:rPr>
        <w:drawing>
          <wp:inline distT="0" distB="0" distL="0" distR="0" wp14:anchorId="45AC38F8" wp14:editId="7B124BAC">
            <wp:extent cx="5381625" cy="38004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045E7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56A661B8" w14:textId="77777777" w:rsidR="00AC7F42" w:rsidRDefault="0087323F">
      <w:pPr>
        <w:ind w:left="135"/>
        <w:rPr>
          <w:rFonts w:ascii="Calibri" w:hAnsi="Calibri" w:cs="Calibri"/>
          <w:color w:val="000000"/>
          <w:sz w:val="20"/>
        </w:rPr>
      </w:pPr>
      <w:r w:rsidRPr="0087323F">
        <w:rPr>
          <w:rFonts w:ascii="Calibri" w:hAnsi="Calibri" w:cs="Calibri"/>
          <w:noProof/>
        </w:rPr>
        <w:lastRenderedPageBreak/>
        <w:drawing>
          <wp:inline distT="0" distB="0" distL="0" distR="0" wp14:anchorId="07EDED90" wp14:editId="4DBF6C54">
            <wp:extent cx="5381625" cy="38004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FFAF87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36FDA629" w14:textId="77777777" w:rsidR="00AC7F42" w:rsidRDefault="0087323F">
      <w:pPr>
        <w:ind w:left="135"/>
        <w:rPr>
          <w:rFonts w:ascii="Calibri" w:hAnsi="Calibri" w:cs="Calibri"/>
          <w:color w:val="000000"/>
          <w:sz w:val="20"/>
        </w:rPr>
      </w:pPr>
      <w:r w:rsidRPr="0087323F">
        <w:rPr>
          <w:rFonts w:ascii="Calibri" w:hAnsi="Calibri" w:cs="Calibri"/>
          <w:noProof/>
        </w:rPr>
        <w:drawing>
          <wp:inline distT="0" distB="0" distL="0" distR="0" wp14:anchorId="43ABA323" wp14:editId="2A9E60A4">
            <wp:extent cx="5381625" cy="38004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C3DC0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0B39B3D6" w14:textId="77777777" w:rsidR="00AC7F42" w:rsidRDefault="0087323F">
      <w:pPr>
        <w:ind w:left="135"/>
        <w:rPr>
          <w:rFonts w:ascii="Calibri" w:hAnsi="Calibri" w:cs="Calibri"/>
          <w:color w:val="000000"/>
          <w:sz w:val="20"/>
        </w:rPr>
      </w:pPr>
      <w:r w:rsidRPr="0087323F">
        <w:rPr>
          <w:rFonts w:ascii="Calibri" w:hAnsi="Calibri" w:cs="Calibri"/>
          <w:noProof/>
        </w:rPr>
        <w:lastRenderedPageBreak/>
        <w:drawing>
          <wp:inline distT="0" distB="0" distL="0" distR="0" wp14:anchorId="18EE2EC6" wp14:editId="04852871">
            <wp:extent cx="5381625" cy="380047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4DE5A" w14:textId="77777777" w:rsidR="001A00B9" w:rsidRPr="00F11C86" w:rsidRDefault="001A00B9" w:rsidP="001A00B9">
      <w:pPr>
        <w:ind w:left="135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br w:type="page"/>
      </w:r>
      <w:r>
        <w:rPr>
          <w:b/>
          <w:bCs/>
          <w:sz w:val="36"/>
          <w:szCs w:val="36"/>
        </w:rPr>
        <w:lastRenderedPageBreak/>
        <w:t xml:space="preserve">5. </w:t>
      </w:r>
      <w:r w:rsidRPr="00F11C86">
        <w:rPr>
          <w:b/>
          <w:bCs/>
          <w:sz w:val="36"/>
          <w:szCs w:val="36"/>
        </w:rPr>
        <w:t xml:space="preserve">Meta-analysis of </w:t>
      </w:r>
      <w:r>
        <w:rPr>
          <w:b/>
          <w:bCs/>
          <w:sz w:val="36"/>
          <w:szCs w:val="36"/>
        </w:rPr>
        <w:t>DCI</w:t>
      </w:r>
      <w:r w:rsidRPr="00F11C86">
        <w:rPr>
          <w:b/>
          <w:bCs/>
          <w:vanish/>
          <w:sz w:val="36"/>
          <w:szCs w:val="36"/>
        </w:rPr>
        <w:t xml:space="preserve">!!help!-&gt; 1171 &lt;-!help!! </w:t>
      </w:r>
      <w:r w:rsidRPr="00F11C86">
        <w:rPr>
          <w:rFonts w:cs="Calibri"/>
          <w:b/>
          <w:bCs/>
          <w:vanish/>
          <w:sz w:val="36"/>
          <w:szCs w:val="36"/>
        </w:rPr>
        <w:t>!!redo!-&gt; “RelativeRiskMeta” 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 &lt;-!redo!!</w:t>
      </w:r>
    </w:p>
    <w:p w14:paraId="18C2F2B9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09E65663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vanish/>
        </w:rPr>
        <w:t xml:space="preserve">!!help!-&gt; 1171 &lt;-!help!! </w:t>
      </w:r>
      <w:r>
        <w:rPr>
          <w:rFonts w:cs="Calibri"/>
          <w:vanish/>
        </w:rPr>
        <w:t xml:space="preserve">!!redo!-&gt; "RelativeRiskMeta" 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 &lt;-!redo!! </w:t>
      </w:r>
    </w:p>
    <w:p w14:paraId="648CC9C3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b/>
          <w:color w:val="000000"/>
          <w:sz w:val="20"/>
          <w:u w:val="single"/>
        </w:rPr>
        <w:t>Relative risk meta-analysis</w:t>
      </w:r>
    </w:p>
    <w:p w14:paraId="082527B8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tbl>
      <w:tblPr>
        <w:tblW w:w="0" w:type="auto"/>
        <w:tblInd w:w="135" w:type="dxa"/>
        <w:tblCellMar>
          <w:left w:w="135" w:type="dxa"/>
          <w:right w:w="135" w:type="dxa"/>
        </w:tblCellMar>
        <w:tblLook w:val="0000" w:firstRow="0" w:lastRow="0" w:firstColumn="0" w:lastColumn="0" w:noHBand="0" w:noVBand="0"/>
      </w:tblPr>
      <w:tblGrid>
        <w:gridCol w:w="927"/>
        <w:gridCol w:w="1239"/>
        <w:gridCol w:w="1238"/>
        <w:gridCol w:w="1238"/>
        <w:gridCol w:w="1238"/>
        <w:gridCol w:w="1640"/>
      </w:tblGrid>
      <w:tr w:rsidR="00AC7F42" w14:paraId="5A57AEB7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1471643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ratum</w:t>
            </w:r>
          </w:p>
        </w:tc>
        <w:tc>
          <w:tcPr>
            <w:tcW w:w="0" w:type="auto"/>
            <w:gridSpan w:val="4"/>
            <w:tcMar>
              <w:left w:w="135" w:type="dxa"/>
              <w:right w:w="135" w:type="dxa"/>
            </w:tcMar>
          </w:tcPr>
          <w:p w14:paraId="5D1E1F1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Table (exposed +ve, control +ve, exposed -ve, control -ve)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79BAD6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AC7F42" w14:paraId="008554DC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0D6971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36E594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B645E4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482718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B4A6C3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1262C7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b)</w:t>
            </w:r>
          </w:p>
        </w:tc>
      </w:tr>
      <w:tr w:rsidR="00AC7F42" w14:paraId="612862AC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16153E2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7FE744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7BE99E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623CCA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6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66ED4F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5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4EC1D2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Roos et al.</w:t>
            </w:r>
          </w:p>
        </w:tc>
      </w:tr>
      <w:tr w:rsidR="00AC7F42" w14:paraId="34DEFF4E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655E4F1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E0C900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0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2FD32C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0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690FF8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7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3A81A7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6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30D00A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Post et al.</w:t>
            </w:r>
          </w:p>
        </w:tc>
      </w:tr>
      <w:tr w:rsidR="00AC7F42" w14:paraId="7E3E0F8E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69F517B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A9CCE0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C97F17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C17AB9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0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31D8FD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1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0245E2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Hillman et al.</w:t>
            </w:r>
          </w:p>
        </w:tc>
      </w:tr>
      <w:tr w:rsidR="00AC7F42" w14:paraId="773129D5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DE7BCA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E3D85D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943AEB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493869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9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AA01BD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3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B58C2A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ermeulen et al.</w:t>
            </w:r>
          </w:p>
        </w:tc>
      </w:tr>
      <w:tr w:rsidR="00AC7F42" w14:paraId="36AA0934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41EB90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9AE1E7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7D4511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736C0B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A8CB1A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28941B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a)</w:t>
            </w:r>
          </w:p>
        </w:tc>
      </w:tr>
    </w:tbl>
    <w:p w14:paraId="342FEAEE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tbl>
      <w:tblPr>
        <w:tblW w:w="0" w:type="auto"/>
        <w:tblInd w:w="135" w:type="dxa"/>
        <w:tblCellMar>
          <w:left w:w="135" w:type="dxa"/>
          <w:right w:w="135" w:type="dxa"/>
        </w:tblCellMar>
        <w:tblLook w:val="0000" w:firstRow="0" w:lastRow="0" w:firstColumn="0" w:lastColumn="0" w:noHBand="0" w:noVBand="0"/>
      </w:tblPr>
      <w:tblGrid>
        <w:gridCol w:w="927"/>
        <w:gridCol w:w="1253"/>
        <w:gridCol w:w="1031"/>
        <w:gridCol w:w="1031"/>
        <w:gridCol w:w="1640"/>
      </w:tblGrid>
      <w:tr w:rsidR="00AC7F42" w14:paraId="3BDAD9A1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D547A8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ratum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CEDBDF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Relative risk</w:t>
            </w:r>
          </w:p>
        </w:tc>
        <w:tc>
          <w:tcPr>
            <w:tcW w:w="0" w:type="auto"/>
            <w:gridSpan w:val="2"/>
            <w:tcMar>
              <w:left w:w="135" w:type="dxa"/>
              <w:right w:w="135" w:type="dxa"/>
            </w:tcMar>
          </w:tcPr>
          <w:p w14:paraId="679CE77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  <w:u w:val="single"/>
              </w:rPr>
              <w:t>95% CI (Koopman)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969D34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AC7F42" w14:paraId="5C4A4B58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55DBCDF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C79DD8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59523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A33E7C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23442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45044A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45389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667198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b)</w:t>
            </w:r>
          </w:p>
        </w:tc>
      </w:tr>
      <w:tr w:rsidR="00AC7F42" w14:paraId="2CDE7494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93954D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779CA0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9349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64922C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71069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EC8D04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2287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8EB7B1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Roos et al.</w:t>
            </w:r>
          </w:p>
        </w:tc>
      </w:tr>
      <w:tr w:rsidR="00AC7F42" w14:paraId="252F7A8E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6D2B2D5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C76C80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00825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3E3BC2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79663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2B5422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27624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EB8089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Post et al.</w:t>
            </w:r>
          </w:p>
        </w:tc>
      </w:tr>
      <w:tr w:rsidR="00AC7F42" w14:paraId="68915256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97D557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844220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3475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8D9323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89436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F67539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2.03571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9FFE21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Hillman et al.</w:t>
            </w:r>
          </w:p>
        </w:tc>
      </w:tr>
      <w:tr w:rsidR="00AC7F42" w14:paraId="1D5A4003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A10A04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AE0D6D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.32186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E9F189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41852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8808B2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3.83083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666B5D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ermeulen et al.</w:t>
            </w:r>
          </w:p>
        </w:tc>
      </w:tr>
      <w:tr w:rsidR="00AC7F42" w14:paraId="72DC52FC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A567D3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30DB34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.57777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FA40CB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83173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38821A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8.392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880738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a)</w:t>
            </w:r>
          </w:p>
        </w:tc>
      </w:tr>
    </w:tbl>
    <w:p w14:paraId="09688B0E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tbl>
      <w:tblPr>
        <w:tblW w:w="0" w:type="auto"/>
        <w:tblInd w:w="135" w:type="dxa"/>
        <w:tblCellMar>
          <w:left w:w="135" w:type="dxa"/>
          <w:right w:w="135" w:type="dxa"/>
        </w:tblCellMar>
        <w:tblLook w:val="0000" w:firstRow="0" w:lastRow="0" w:firstColumn="0" w:lastColumn="0" w:noHBand="0" w:noVBand="0"/>
      </w:tblPr>
      <w:tblGrid>
        <w:gridCol w:w="927"/>
        <w:gridCol w:w="1853"/>
        <w:gridCol w:w="1031"/>
        <w:gridCol w:w="1214"/>
        <w:gridCol w:w="1214"/>
        <w:gridCol w:w="1640"/>
      </w:tblGrid>
      <w:tr w:rsidR="00AC7F42" w14:paraId="287028D8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0AAB552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ratum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9EE946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andardized effect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0C122F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Variance</w:t>
            </w:r>
          </w:p>
        </w:tc>
        <w:tc>
          <w:tcPr>
            <w:tcW w:w="0" w:type="auto"/>
            <w:gridSpan w:val="2"/>
            <w:tcMar>
              <w:left w:w="135" w:type="dxa"/>
              <w:right w:w="135" w:type="dxa"/>
            </w:tcMar>
          </w:tcPr>
          <w:p w14:paraId="0C664F5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% Weights (fixed, random)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BFF9E7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AC7F42" w14:paraId="0D8188A9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1DBB93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55C54A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0.51879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228925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21672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983D1C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.39076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112960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8.18391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1127E3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b)</w:t>
            </w:r>
          </w:p>
        </w:tc>
      </w:tr>
      <w:tr w:rsidR="00AC7F42" w14:paraId="4892464F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D646C1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093D77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0.06724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2BDEF0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1950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B87067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0.35269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60F6B1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4.31421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88CB1E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Roos et al.</w:t>
            </w:r>
          </w:p>
        </w:tc>
      </w:tr>
      <w:tr w:rsidR="00AC7F42" w14:paraId="317EF73D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EA0188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EDA702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0822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D0D51F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1445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30E941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4.08752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15375D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5.53886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9DCAA5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Post et al.</w:t>
            </w:r>
          </w:p>
        </w:tc>
      </w:tr>
      <w:tr w:rsidR="00AC7F42" w14:paraId="13196F8C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6EDFA4C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4C0E99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29827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7CE1F6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4402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99741D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3.73498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AC6321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9.64764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07BA94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Hillman et al.</w:t>
            </w:r>
          </w:p>
        </w:tc>
      </w:tr>
      <w:tr w:rsidR="00AC7F42" w14:paraId="4CF238CF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51D8F92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BDBC00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8423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862015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6423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2D94C2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.17173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54C4CB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6.93392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B26DCD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ermeulen et al.</w:t>
            </w:r>
          </w:p>
        </w:tc>
      </w:tr>
      <w:tr w:rsidR="00AC7F42" w14:paraId="1FDCC5C5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037A32D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1FD538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94692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E7AFBD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3477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F1C937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262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6513E4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.38143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5CEF6B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a)</w:t>
            </w:r>
          </w:p>
        </w:tc>
      </w:tr>
    </w:tbl>
    <w:p w14:paraId="739BDC06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3D54BAA1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Fixed effects (Mantel-Haenszel, Rothman-Boice)</w:t>
      </w:r>
    </w:p>
    <w:p w14:paraId="7688946B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Pooled relative risk = 1.132626 (</w:t>
      </w:r>
      <w:r>
        <w:rPr>
          <w:rFonts w:ascii="Calibri" w:hAnsi="Calibri" w:cs="Calibri"/>
          <w:color w:val="0000FF"/>
          <w:sz w:val="20"/>
        </w:rPr>
        <w:t>95% CI = 0.973482 to 1.317788</w:t>
      </w:r>
      <w:r>
        <w:rPr>
          <w:rFonts w:ascii="Calibri" w:hAnsi="Calibri" w:cs="Calibri"/>
          <w:color w:val="000000"/>
          <w:sz w:val="20"/>
        </w:rPr>
        <w:t>)</w:t>
      </w:r>
    </w:p>
    <w:p w14:paraId="70B2B638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Chi</w:t>
      </w:r>
      <w:r>
        <w:rPr>
          <w:rFonts w:ascii="Calibri" w:hAnsi="Calibri" w:cs="Calibri"/>
          <w:color w:val="000000"/>
          <w:sz w:val="20"/>
          <w:vertAlign w:val="superscript"/>
        </w:rPr>
        <w:t>2</w:t>
      </w:r>
      <w:r>
        <w:rPr>
          <w:rFonts w:ascii="Calibri" w:hAnsi="Calibri" w:cs="Calibri"/>
          <w:color w:val="000000"/>
          <w:sz w:val="20"/>
        </w:rPr>
        <w:t xml:space="preserve"> (test relative risk differs from 1) = 2.598768  (df = 1)  </w:t>
      </w:r>
      <w:r>
        <w:rPr>
          <w:rFonts w:ascii="Calibri" w:hAnsi="Calibri" w:cs="Calibri"/>
          <w:color w:val="007F00"/>
          <w:sz w:val="20"/>
        </w:rPr>
        <w:t>P = 0.1069</w:t>
      </w:r>
    </w:p>
    <w:p w14:paraId="13056B2C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Non-combinability of studies</w:t>
      </w:r>
    </w:p>
    <w:p w14:paraId="51ED2EF4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 xml:space="preserve">Cochran Q = 14.906953  (df = 5)  </w:t>
      </w:r>
      <w:r>
        <w:rPr>
          <w:rFonts w:ascii="Calibri" w:hAnsi="Calibri" w:cs="Calibri"/>
          <w:color w:val="007F00"/>
          <w:sz w:val="20"/>
        </w:rPr>
        <w:t>P = 0.0108</w:t>
      </w:r>
    </w:p>
    <w:p w14:paraId="132F3AC8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Moment-based estimate of between studies variance = 0.08588</w:t>
      </w:r>
    </w:p>
    <w:p w14:paraId="15EED2F7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I</w:t>
      </w:r>
      <w:r>
        <w:rPr>
          <w:rFonts w:ascii="Calibri" w:hAnsi="Calibri" w:cs="Calibri"/>
          <w:color w:val="000000"/>
          <w:sz w:val="20"/>
          <w:vertAlign w:val="subscript"/>
        </w:rPr>
        <w:t>2</w:t>
      </w:r>
      <w:r>
        <w:rPr>
          <w:rFonts w:ascii="Calibri" w:hAnsi="Calibri" w:cs="Calibri"/>
          <w:color w:val="000000"/>
          <w:sz w:val="20"/>
        </w:rPr>
        <w:t xml:space="preserve"> (inconsistency) = 66.5% (</w:t>
      </w:r>
      <w:r>
        <w:rPr>
          <w:rFonts w:ascii="Calibri" w:hAnsi="Calibri" w:cs="Calibri"/>
          <w:color w:val="0000FF"/>
          <w:sz w:val="20"/>
        </w:rPr>
        <w:t>95% CI = 0% to 83.9%</w:t>
      </w:r>
      <w:r>
        <w:rPr>
          <w:rFonts w:ascii="Calibri" w:hAnsi="Calibri" w:cs="Calibri"/>
          <w:color w:val="000000"/>
          <w:sz w:val="20"/>
        </w:rPr>
        <w:t xml:space="preserve">) </w:t>
      </w:r>
    </w:p>
    <w:p w14:paraId="06200C13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Random effects (DerSimonian-Laird)</w:t>
      </w:r>
    </w:p>
    <w:p w14:paraId="167BED2D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Pooled relative risk = 1.21592 (</w:t>
      </w:r>
      <w:r>
        <w:rPr>
          <w:rFonts w:ascii="Calibri" w:hAnsi="Calibri" w:cs="Calibri"/>
          <w:color w:val="0000FF"/>
          <w:sz w:val="20"/>
        </w:rPr>
        <w:t>95% CI = 0.888412 to 1.664162</w:t>
      </w:r>
      <w:r>
        <w:rPr>
          <w:rFonts w:ascii="Calibri" w:hAnsi="Calibri" w:cs="Calibri"/>
          <w:color w:val="000000"/>
          <w:sz w:val="20"/>
        </w:rPr>
        <w:t>)</w:t>
      </w:r>
    </w:p>
    <w:p w14:paraId="2B469AA3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Chi</w:t>
      </w:r>
      <w:r>
        <w:rPr>
          <w:rFonts w:ascii="Calibri" w:hAnsi="Calibri" w:cs="Calibri"/>
          <w:color w:val="000000"/>
          <w:sz w:val="20"/>
          <w:vertAlign w:val="superscript"/>
        </w:rPr>
        <w:t>2</w:t>
      </w:r>
      <w:r>
        <w:rPr>
          <w:rFonts w:ascii="Calibri" w:hAnsi="Calibri" w:cs="Calibri"/>
          <w:color w:val="000000"/>
          <w:sz w:val="20"/>
        </w:rPr>
        <w:t xml:space="preserve"> (test relative risk differs from 1) = 1.49084  (df = 1)  </w:t>
      </w:r>
      <w:r>
        <w:rPr>
          <w:rFonts w:ascii="Calibri" w:hAnsi="Calibri" w:cs="Calibri"/>
          <w:color w:val="007F00"/>
          <w:sz w:val="20"/>
        </w:rPr>
        <w:t>P = 0.2221</w:t>
      </w:r>
    </w:p>
    <w:p w14:paraId="4EA71709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Bias indicators</w:t>
      </w:r>
    </w:p>
    <w:p w14:paraId="7B2B9A78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 xml:space="preserve">Begg-Mazumdar: Kendall's 0.333333  </w:t>
      </w:r>
      <w:r>
        <w:rPr>
          <w:rFonts w:ascii="Calibri" w:hAnsi="Calibri" w:cs="Calibri"/>
          <w:color w:val="007F00"/>
          <w:sz w:val="20"/>
        </w:rPr>
        <w:t>P = 0.4694</w:t>
      </w:r>
    </w:p>
    <w:p w14:paraId="52D1E481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Egger: bias = 1.435029 (</w:t>
      </w:r>
      <w:r>
        <w:rPr>
          <w:rFonts w:ascii="Calibri" w:hAnsi="Calibri" w:cs="Calibri"/>
          <w:color w:val="0000FF"/>
          <w:sz w:val="20"/>
        </w:rPr>
        <w:t>95% CI = -2.787856 to 5.657914</w:t>
      </w:r>
      <w:r>
        <w:rPr>
          <w:rFonts w:ascii="Calibri" w:hAnsi="Calibri" w:cs="Calibri"/>
          <w:color w:val="000000"/>
          <w:sz w:val="20"/>
        </w:rPr>
        <w:t xml:space="preserve">)  </w:t>
      </w:r>
      <w:r>
        <w:rPr>
          <w:rFonts w:ascii="Calibri" w:hAnsi="Calibri" w:cs="Calibri"/>
          <w:color w:val="007F00"/>
          <w:sz w:val="20"/>
        </w:rPr>
        <w:t>P = 0.3988</w:t>
      </w:r>
    </w:p>
    <w:p w14:paraId="59380CE4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Harbord-Egger: bias = 1.472855 (</w:t>
      </w:r>
      <w:r>
        <w:rPr>
          <w:rFonts w:ascii="Calibri" w:hAnsi="Calibri" w:cs="Calibri"/>
          <w:color w:val="0000FF"/>
          <w:sz w:val="20"/>
        </w:rPr>
        <w:t>92.5% CI = -2.478882 to 5.424592</w:t>
      </w:r>
      <w:r>
        <w:rPr>
          <w:rFonts w:ascii="Calibri" w:hAnsi="Calibri" w:cs="Calibri"/>
          <w:color w:val="000000"/>
          <w:sz w:val="20"/>
        </w:rPr>
        <w:t xml:space="preserve">)  </w:t>
      </w:r>
      <w:r>
        <w:rPr>
          <w:rFonts w:ascii="Calibri" w:hAnsi="Calibri" w:cs="Calibri"/>
          <w:color w:val="007F00"/>
          <w:sz w:val="20"/>
        </w:rPr>
        <w:t>P = 0.423</w:t>
      </w:r>
    </w:p>
    <w:p w14:paraId="56537379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5A81D155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cs="Calibri"/>
          <w:vanish/>
        </w:rPr>
        <w:lastRenderedPageBreak/>
        <w:t xml:space="preserve">!!help!-&gt; 1171 &lt;-!help!! </w:t>
      </w:r>
      <w:r>
        <w:rPr>
          <w:vanish/>
        </w:rPr>
        <w:t xml:space="preserve">!!redo!-&gt; "RelativeRiskMeta" 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 &lt;-!redo!! </w:t>
      </w:r>
      <w:r w:rsidR="0087323F" w:rsidRPr="0087323F">
        <w:rPr>
          <w:rFonts w:ascii="Calibri" w:hAnsi="Calibri" w:cs="Calibri"/>
          <w:noProof/>
        </w:rPr>
        <w:drawing>
          <wp:inline distT="0" distB="0" distL="0" distR="0" wp14:anchorId="036D279C" wp14:editId="0D9533C3">
            <wp:extent cx="5381625" cy="380047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884B1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161759D6" w14:textId="77777777" w:rsidR="00AC7F42" w:rsidRDefault="0087323F">
      <w:pPr>
        <w:ind w:left="135"/>
        <w:rPr>
          <w:rFonts w:ascii="Calibri" w:hAnsi="Calibri" w:cs="Calibri"/>
          <w:color w:val="000000"/>
          <w:sz w:val="20"/>
        </w:rPr>
      </w:pPr>
      <w:r w:rsidRPr="0087323F">
        <w:rPr>
          <w:rFonts w:ascii="Calibri" w:hAnsi="Calibri" w:cs="Calibri"/>
          <w:noProof/>
        </w:rPr>
        <w:drawing>
          <wp:inline distT="0" distB="0" distL="0" distR="0" wp14:anchorId="2FEF7A23" wp14:editId="112D5055">
            <wp:extent cx="5381625" cy="380047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E30ED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1F07A0D5" w14:textId="77777777" w:rsidR="00AC7F42" w:rsidRDefault="0087323F">
      <w:pPr>
        <w:ind w:left="135"/>
        <w:rPr>
          <w:rFonts w:ascii="Calibri" w:hAnsi="Calibri" w:cs="Calibri"/>
          <w:color w:val="000000"/>
          <w:sz w:val="20"/>
        </w:rPr>
      </w:pPr>
      <w:r w:rsidRPr="0087323F">
        <w:rPr>
          <w:rFonts w:ascii="Calibri" w:hAnsi="Calibri" w:cs="Calibri"/>
          <w:noProof/>
        </w:rPr>
        <w:lastRenderedPageBreak/>
        <w:drawing>
          <wp:inline distT="0" distB="0" distL="0" distR="0" wp14:anchorId="126F8886" wp14:editId="5BD546A2">
            <wp:extent cx="5381625" cy="380047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B1CFB8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7A7A6C21" w14:textId="77777777" w:rsidR="00AC7F42" w:rsidRDefault="0087323F">
      <w:pPr>
        <w:ind w:left="135"/>
        <w:rPr>
          <w:rFonts w:ascii="Calibri" w:hAnsi="Calibri" w:cs="Calibri"/>
          <w:color w:val="000000"/>
          <w:sz w:val="20"/>
        </w:rPr>
      </w:pPr>
      <w:r w:rsidRPr="0087323F">
        <w:rPr>
          <w:rFonts w:ascii="Calibri" w:hAnsi="Calibri" w:cs="Calibri"/>
          <w:noProof/>
        </w:rPr>
        <w:drawing>
          <wp:inline distT="0" distB="0" distL="0" distR="0" wp14:anchorId="20039968" wp14:editId="4520FB7B">
            <wp:extent cx="5381625" cy="380047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932739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3954A294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cs="Calibri"/>
          <w:vanish/>
        </w:rPr>
        <w:t xml:space="preserve">!!help!-&gt; 1171 &lt;-!help!! </w:t>
      </w:r>
      <w:r>
        <w:rPr>
          <w:vanish/>
        </w:rPr>
        <w:t xml:space="preserve">!!redo!-&gt; "RelativeRiskMeta" 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 &lt;-!redo!! </w:t>
      </w:r>
    </w:p>
    <w:p w14:paraId="7EEDDEAE" w14:textId="77777777" w:rsidR="001A00B9" w:rsidRPr="00F11C86" w:rsidRDefault="001A00B9" w:rsidP="001A00B9">
      <w:pPr>
        <w:ind w:left="135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 xml:space="preserve">6. </w:t>
      </w:r>
      <w:r w:rsidRPr="00F11C86">
        <w:rPr>
          <w:b/>
          <w:bCs/>
          <w:sz w:val="36"/>
          <w:szCs w:val="36"/>
        </w:rPr>
        <w:t>Meta-analysis of</w:t>
      </w:r>
      <w:r>
        <w:rPr>
          <w:b/>
          <w:bCs/>
          <w:sz w:val="36"/>
          <w:szCs w:val="36"/>
        </w:rPr>
        <w:t xml:space="preserve"> Hydrocephalus</w:t>
      </w:r>
      <w:r w:rsidRPr="00F11C86">
        <w:rPr>
          <w:b/>
          <w:bCs/>
          <w:vanish/>
          <w:sz w:val="36"/>
          <w:szCs w:val="36"/>
        </w:rPr>
        <w:t xml:space="preserve">!!help!-&gt; 1171 &lt;-!help!! </w:t>
      </w:r>
      <w:r w:rsidRPr="00F11C86">
        <w:rPr>
          <w:rFonts w:cs="Calibri"/>
          <w:b/>
          <w:bCs/>
          <w:vanish/>
          <w:sz w:val="36"/>
          <w:szCs w:val="36"/>
        </w:rPr>
        <w:t>!!redo!-&gt; “RelativeRiskMeta” 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 &lt;-!redo!!</w:t>
      </w:r>
    </w:p>
    <w:p w14:paraId="0684AE07" w14:textId="77777777" w:rsidR="001A00B9" w:rsidRDefault="001A00B9">
      <w:pPr>
        <w:ind w:left="135"/>
        <w:rPr>
          <w:rFonts w:ascii="Calibri" w:hAnsi="Calibri" w:cs="Calibri"/>
          <w:b/>
          <w:color w:val="000000"/>
          <w:sz w:val="20"/>
          <w:u w:val="single"/>
        </w:rPr>
      </w:pPr>
    </w:p>
    <w:p w14:paraId="2B14FCEA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b/>
          <w:color w:val="000000"/>
          <w:sz w:val="20"/>
          <w:u w:val="single"/>
        </w:rPr>
        <w:t>Relative risk meta-analysis</w:t>
      </w:r>
    </w:p>
    <w:p w14:paraId="5F376397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tbl>
      <w:tblPr>
        <w:tblW w:w="0" w:type="auto"/>
        <w:tblInd w:w="135" w:type="dxa"/>
        <w:tblCellMar>
          <w:left w:w="135" w:type="dxa"/>
          <w:right w:w="135" w:type="dxa"/>
        </w:tblCellMar>
        <w:tblLook w:val="0000" w:firstRow="0" w:lastRow="0" w:firstColumn="0" w:lastColumn="0" w:noHBand="0" w:noVBand="0"/>
      </w:tblPr>
      <w:tblGrid>
        <w:gridCol w:w="927"/>
        <w:gridCol w:w="1239"/>
        <w:gridCol w:w="1238"/>
        <w:gridCol w:w="1238"/>
        <w:gridCol w:w="1238"/>
        <w:gridCol w:w="2113"/>
      </w:tblGrid>
      <w:tr w:rsidR="00AC7F42" w14:paraId="25956F07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6AF475B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ratum</w:t>
            </w:r>
          </w:p>
        </w:tc>
        <w:tc>
          <w:tcPr>
            <w:tcW w:w="0" w:type="auto"/>
            <w:gridSpan w:val="4"/>
            <w:tcMar>
              <w:left w:w="135" w:type="dxa"/>
              <w:right w:w="135" w:type="dxa"/>
            </w:tcMar>
          </w:tcPr>
          <w:p w14:paraId="3F55C45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Table (exposed +ve, control +ve, exposed -ve, control -ve)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85A91B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AC7F42" w14:paraId="4756A92D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0D12CF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3B60BB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9ED4AF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F61E8D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A2EEE7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57EAA4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Maurice-williams et al.</w:t>
            </w:r>
          </w:p>
        </w:tc>
      </w:tr>
      <w:tr w:rsidR="00AC7F42" w14:paraId="20CCC5EC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62A4FF3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EDF889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088F29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0D0230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BDC09D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372A91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a)</w:t>
            </w:r>
          </w:p>
        </w:tc>
      </w:tr>
      <w:tr w:rsidR="00AC7F42" w14:paraId="79D9F954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6AD1B2E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9C9C67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9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CCF04F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6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CFE53B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8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3DF7BF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1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FA3615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Post et al.</w:t>
            </w:r>
          </w:p>
        </w:tc>
      </w:tr>
      <w:tr w:rsidR="00AC7F42" w14:paraId="0427D4CB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A3F0A9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F86457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D2363F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1BF832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5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B17497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7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769E2A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Roos et al.</w:t>
            </w:r>
          </w:p>
        </w:tc>
      </w:tr>
      <w:tr w:rsidR="00AC7F42" w14:paraId="77D95F8B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071B19D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5BBC38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F49954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4F14A5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0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7BED62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0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F2BA15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ermeulen et al.</w:t>
            </w:r>
          </w:p>
        </w:tc>
      </w:tr>
      <w:tr w:rsidR="00AC7F42" w14:paraId="03DFCD27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693348B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F7959A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D70B52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7E28B9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911BAF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83EFF9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Tsementsiz et al.</w:t>
            </w:r>
          </w:p>
        </w:tc>
      </w:tr>
    </w:tbl>
    <w:p w14:paraId="3BCDF25D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tbl>
      <w:tblPr>
        <w:tblW w:w="0" w:type="auto"/>
        <w:tblInd w:w="135" w:type="dxa"/>
        <w:tblCellMar>
          <w:left w:w="135" w:type="dxa"/>
          <w:right w:w="135" w:type="dxa"/>
        </w:tblCellMar>
        <w:tblLook w:val="0000" w:firstRow="0" w:lastRow="0" w:firstColumn="0" w:lastColumn="0" w:noHBand="0" w:noVBand="0"/>
      </w:tblPr>
      <w:tblGrid>
        <w:gridCol w:w="927"/>
        <w:gridCol w:w="1253"/>
        <w:gridCol w:w="1031"/>
        <w:gridCol w:w="1031"/>
        <w:gridCol w:w="2113"/>
      </w:tblGrid>
      <w:tr w:rsidR="00AC7F42" w14:paraId="122DA897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66D79F2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ratum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902161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Relative risk</w:t>
            </w:r>
          </w:p>
        </w:tc>
        <w:tc>
          <w:tcPr>
            <w:tcW w:w="0" w:type="auto"/>
            <w:gridSpan w:val="2"/>
            <w:tcMar>
              <w:left w:w="135" w:type="dxa"/>
              <w:right w:w="135" w:type="dxa"/>
            </w:tcMar>
          </w:tcPr>
          <w:p w14:paraId="6016C95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  <w:u w:val="single"/>
              </w:rPr>
              <w:t>95% CI (Koopman)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537365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AC7F42" w14:paraId="03DAECDD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CA966A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9D4A8B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57142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E58E18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19627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2D0AD3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60654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A92FC0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Maurice-williams et al.</w:t>
            </w:r>
          </w:p>
        </w:tc>
      </w:tr>
      <w:tr w:rsidR="00AC7F42" w14:paraId="33FE3E22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00BD91B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38C9CA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64444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462BE3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30756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B26FEA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31346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20424A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a)</w:t>
            </w:r>
          </w:p>
        </w:tc>
      </w:tr>
      <w:tr w:rsidR="00AC7F42" w14:paraId="4AA190FE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BA26BA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109B71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10289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CC1049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98995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3DA8AB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22994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207A71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Post et al.</w:t>
            </w:r>
          </w:p>
        </w:tc>
      </w:tr>
      <w:tr w:rsidR="00AC7F42" w14:paraId="08E6F974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3443B3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BA15A4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16516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810CB0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87490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748B93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55392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BF609E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Roos et al.</w:t>
            </w:r>
          </w:p>
        </w:tc>
      </w:tr>
      <w:tr w:rsidR="00AC7F42" w14:paraId="1C2B144E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1FFC876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5E306A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19187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1823FA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75703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CCFE7F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87966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F02DED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ermeulen et al.</w:t>
            </w:r>
          </w:p>
        </w:tc>
      </w:tr>
      <w:tr w:rsidR="00AC7F42" w14:paraId="513F4D8B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BB6AB0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9CC42A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26666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C26A87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73546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21A7B6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2.20623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CFC2C6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Tsementsiz et al.</w:t>
            </w:r>
          </w:p>
        </w:tc>
      </w:tr>
    </w:tbl>
    <w:p w14:paraId="048EB234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tbl>
      <w:tblPr>
        <w:tblW w:w="0" w:type="auto"/>
        <w:tblInd w:w="135" w:type="dxa"/>
        <w:tblCellMar>
          <w:left w:w="135" w:type="dxa"/>
          <w:right w:w="135" w:type="dxa"/>
        </w:tblCellMar>
        <w:tblLook w:val="0000" w:firstRow="0" w:lastRow="0" w:firstColumn="0" w:lastColumn="0" w:noHBand="0" w:noVBand="0"/>
      </w:tblPr>
      <w:tblGrid>
        <w:gridCol w:w="927"/>
        <w:gridCol w:w="1853"/>
        <w:gridCol w:w="1031"/>
        <w:gridCol w:w="1214"/>
        <w:gridCol w:w="1214"/>
        <w:gridCol w:w="2113"/>
      </w:tblGrid>
      <w:tr w:rsidR="00AC7F42" w14:paraId="3ABEB672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1572D2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ratum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86C678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andardized effect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1CD1DD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Variance</w:t>
            </w:r>
          </w:p>
        </w:tc>
        <w:tc>
          <w:tcPr>
            <w:tcW w:w="0" w:type="auto"/>
            <w:gridSpan w:val="2"/>
            <w:tcMar>
              <w:left w:w="135" w:type="dxa"/>
              <w:right w:w="135" w:type="dxa"/>
            </w:tcMar>
          </w:tcPr>
          <w:p w14:paraId="24FE422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% Weights (fixed, random)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93CC0D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AC7F42" w14:paraId="2DE82D7B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416A120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D43400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0.55961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7FB6AE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2876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34152D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80310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C141F6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76990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B04B03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Maurice-williams et al.</w:t>
            </w:r>
          </w:p>
        </w:tc>
      </w:tr>
      <w:tr w:rsidR="00AC7F42" w14:paraId="01AAE527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F258DE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EC1453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0.43936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789EDB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13715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171FE1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.14342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D2DAC9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71417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C422C5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Fodstad et al. (a)</w:t>
            </w:r>
          </w:p>
        </w:tc>
      </w:tr>
      <w:tr w:rsidR="00AC7F42" w14:paraId="07B0DB16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1425AA1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3FB67A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9793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EC3327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0306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174C0F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7.84085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71A78F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8.90034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D9FD4B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Post et al.</w:t>
            </w:r>
          </w:p>
        </w:tc>
      </w:tr>
      <w:tr w:rsidR="00AC7F42" w14:paraId="27A85B50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6D1839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EB2960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15286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43206F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2147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E41568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5.83205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BA1EA2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1.17479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DA114D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Roos et al.</w:t>
            </w:r>
          </w:p>
        </w:tc>
      </w:tr>
      <w:tr w:rsidR="00AC7F42" w14:paraId="44EB3BF5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00C3C75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1C2D55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17552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A7FD6D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5382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56269F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7.51677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B893EB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.40324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B36EB3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ermeulen et al.</w:t>
            </w:r>
          </w:p>
        </w:tc>
      </w:tr>
      <w:tr w:rsidR="00AC7F42" w14:paraId="54F0EB51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0F67F3B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1FD281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23638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7F7E32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07853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BD339F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.86378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163CC4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.03753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CA0192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Tsementsiz et al.</w:t>
            </w:r>
          </w:p>
        </w:tc>
      </w:tr>
    </w:tbl>
    <w:p w14:paraId="39807032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0F5D0BFA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Fixed effects (Mantel-Haenszel, Rothman-Boice)</w:t>
      </w:r>
    </w:p>
    <w:p w14:paraId="7FA1392D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Pooled relative risk = 1.101775 (</w:t>
      </w:r>
      <w:r>
        <w:rPr>
          <w:rFonts w:ascii="Calibri" w:hAnsi="Calibri" w:cs="Calibri"/>
          <w:color w:val="0000FF"/>
          <w:sz w:val="20"/>
        </w:rPr>
        <w:t>95% CI = 0.997329 to 1.21716</w:t>
      </w:r>
      <w:r>
        <w:rPr>
          <w:rFonts w:ascii="Calibri" w:hAnsi="Calibri" w:cs="Calibri"/>
          <w:color w:val="000000"/>
          <w:sz w:val="20"/>
        </w:rPr>
        <w:t>)</w:t>
      </w:r>
    </w:p>
    <w:p w14:paraId="671B7EDD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Chi</w:t>
      </w:r>
      <w:r>
        <w:rPr>
          <w:rFonts w:ascii="Calibri" w:hAnsi="Calibri" w:cs="Calibri"/>
          <w:color w:val="000000"/>
          <w:sz w:val="20"/>
          <w:vertAlign w:val="superscript"/>
        </w:rPr>
        <w:t>2</w:t>
      </w:r>
      <w:r>
        <w:rPr>
          <w:rFonts w:ascii="Calibri" w:hAnsi="Calibri" w:cs="Calibri"/>
          <w:color w:val="000000"/>
          <w:sz w:val="20"/>
        </w:rPr>
        <w:t xml:space="preserve"> (test relative risk differs from 1) = 3.637904  (df = 1)  </w:t>
      </w:r>
      <w:r>
        <w:rPr>
          <w:rFonts w:ascii="Calibri" w:hAnsi="Calibri" w:cs="Calibri"/>
          <w:color w:val="007F00"/>
          <w:sz w:val="20"/>
        </w:rPr>
        <w:t>P = 0.0565</w:t>
      </w:r>
    </w:p>
    <w:p w14:paraId="24DEC685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Non-combinability of studies</w:t>
      </w:r>
    </w:p>
    <w:p w14:paraId="117294D1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 xml:space="preserve">Cochran Q = 3.928274  (df = 5)  </w:t>
      </w:r>
      <w:r>
        <w:rPr>
          <w:rFonts w:ascii="Calibri" w:hAnsi="Calibri" w:cs="Calibri"/>
          <w:color w:val="007F00"/>
          <w:sz w:val="20"/>
        </w:rPr>
        <w:t>P = 0.5598</w:t>
      </w:r>
    </w:p>
    <w:p w14:paraId="73C3C7C0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Moment-based estimate of between studies variance = 0</w:t>
      </w:r>
    </w:p>
    <w:p w14:paraId="38D308F0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I</w:t>
      </w:r>
      <w:r>
        <w:rPr>
          <w:rFonts w:ascii="Calibri" w:hAnsi="Calibri" w:cs="Calibri"/>
          <w:color w:val="000000"/>
          <w:sz w:val="20"/>
          <w:vertAlign w:val="subscript"/>
        </w:rPr>
        <w:t>2</w:t>
      </w:r>
      <w:r>
        <w:rPr>
          <w:rFonts w:ascii="Calibri" w:hAnsi="Calibri" w:cs="Calibri"/>
          <w:color w:val="000000"/>
          <w:sz w:val="20"/>
        </w:rPr>
        <w:t xml:space="preserve"> (inconsistency) = 0% (</w:t>
      </w:r>
      <w:r>
        <w:rPr>
          <w:rFonts w:ascii="Calibri" w:hAnsi="Calibri" w:cs="Calibri"/>
          <w:color w:val="0000FF"/>
          <w:sz w:val="20"/>
        </w:rPr>
        <w:t>95% CI = 0% to 61%</w:t>
      </w:r>
      <w:r>
        <w:rPr>
          <w:rFonts w:ascii="Calibri" w:hAnsi="Calibri" w:cs="Calibri"/>
          <w:color w:val="000000"/>
          <w:sz w:val="20"/>
        </w:rPr>
        <w:t xml:space="preserve">) </w:t>
      </w:r>
    </w:p>
    <w:p w14:paraId="130AA027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Random effects (DerSimonian-Laird)</w:t>
      </w:r>
    </w:p>
    <w:p w14:paraId="19AEBE27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Pooled relative risk = 1.102328 (</w:t>
      </w:r>
      <w:r>
        <w:rPr>
          <w:rFonts w:ascii="Calibri" w:hAnsi="Calibri" w:cs="Calibri"/>
          <w:color w:val="0000FF"/>
          <w:sz w:val="20"/>
        </w:rPr>
        <w:t>95% CI = 1.001233 to 1.213631</w:t>
      </w:r>
      <w:r>
        <w:rPr>
          <w:rFonts w:ascii="Calibri" w:hAnsi="Calibri" w:cs="Calibri"/>
          <w:color w:val="000000"/>
          <w:sz w:val="20"/>
        </w:rPr>
        <w:t>)</w:t>
      </w:r>
    </w:p>
    <w:p w14:paraId="5FC1AAAB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Chi</w:t>
      </w:r>
      <w:r>
        <w:rPr>
          <w:rFonts w:ascii="Calibri" w:hAnsi="Calibri" w:cs="Calibri"/>
          <w:color w:val="000000"/>
          <w:sz w:val="20"/>
          <w:vertAlign w:val="superscript"/>
        </w:rPr>
        <w:t>2</w:t>
      </w:r>
      <w:r>
        <w:rPr>
          <w:rFonts w:ascii="Calibri" w:hAnsi="Calibri" w:cs="Calibri"/>
          <w:color w:val="000000"/>
          <w:sz w:val="20"/>
        </w:rPr>
        <w:t xml:space="preserve"> (test relative risk differs from 1) = 3.940508  (df = 1)  </w:t>
      </w:r>
      <w:r>
        <w:rPr>
          <w:rFonts w:ascii="Calibri" w:hAnsi="Calibri" w:cs="Calibri"/>
          <w:color w:val="007F00"/>
          <w:sz w:val="20"/>
        </w:rPr>
        <w:t>P = 0.0471</w:t>
      </w:r>
    </w:p>
    <w:p w14:paraId="23BD4D6C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Bias indicators</w:t>
      </w:r>
    </w:p>
    <w:p w14:paraId="304FDFE8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 xml:space="preserve">Begg-Mazumdar: Kendall's -0.2  </w:t>
      </w:r>
      <w:r>
        <w:rPr>
          <w:rFonts w:ascii="Calibri" w:hAnsi="Calibri" w:cs="Calibri"/>
          <w:color w:val="007F00"/>
          <w:sz w:val="20"/>
        </w:rPr>
        <w:t>P = 0.4694</w:t>
      </w:r>
    </w:p>
    <w:p w14:paraId="034D9F8D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Egger: bias = -0.521853 (</w:t>
      </w:r>
      <w:r>
        <w:rPr>
          <w:rFonts w:ascii="Calibri" w:hAnsi="Calibri" w:cs="Calibri"/>
          <w:color w:val="0000FF"/>
          <w:sz w:val="20"/>
        </w:rPr>
        <w:t>95% CI = -2.042527 to 0.998821</w:t>
      </w:r>
      <w:r>
        <w:rPr>
          <w:rFonts w:ascii="Calibri" w:hAnsi="Calibri" w:cs="Calibri"/>
          <w:color w:val="000000"/>
          <w:sz w:val="20"/>
        </w:rPr>
        <w:t xml:space="preserve">)  </w:t>
      </w:r>
      <w:r>
        <w:rPr>
          <w:rFonts w:ascii="Calibri" w:hAnsi="Calibri" w:cs="Calibri"/>
          <w:color w:val="007F00"/>
          <w:sz w:val="20"/>
        </w:rPr>
        <w:t>P = 0.3946</w:t>
      </w:r>
    </w:p>
    <w:p w14:paraId="53EE96A6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Harbord-Egger: bias = -0.538623 (</w:t>
      </w:r>
      <w:r>
        <w:rPr>
          <w:rFonts w:ascii="Calibri" w:hAnsi="Calibri" w:cs="Calibri"/>
          <w:color w:val="0000FF"/>
          <w:sz w:val="20"/>
        </w:rPr>
        <w:t>92.5% CI = -1.880254 to 0.803008</w:t>
      </w:r>
      <w:r>
        <w:rPr>
          <w:rFonts w:ascii="Calibri" w:hAnsi="Calibri" w:cs="Calibri"/>
          <w:color w:val="000000"/>
          <w:sz w:val="20"/>
        </w:rPr>
        <w:t xml:space="preserve">)  </w:t>
      </w:r>
      <w:r>
        <w:rPr>
          <w:rFonts w:ascii="Calibri" w:hAnsi="Calibri" w:cs="Calibri"/>
          <w:color w:val="007F00"/>
          <w:sz w:val="20"/>
        </w:rPr>
        <w:t>P = 0.3913</w:t>
      </w:r>
    </w:p>
    <w:p w14:paraId="03164184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07DC1BF4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vanish/>
        </w:rPr>
        <w:lastRenderedPageBreak/>
        <w:t xml:space="preserve">!!help!-&gt; 1171 &lt;-!help!! </w:t>
      </w:r>
      <w:r>
        <w:rPr>
          <w:rFonts w:cs="Calibri"/>
          <w:vanish/>
        </w:rPr>
        <w:t xml:space="preserve">!!redo!-&gt; "RelativeRiskMeta" 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 &lt;-!redo!! </w:t>
      </w:r>
      <w:r w:rsidR="0087323F" w:rsidRPr="0087323F">
        <w:rPr>
          <w:rFonts w:ascii="Calibri" w:hAnsi="Calibri" w:cs="Calibri"/>
          <w:noProof/>
        </w:rPr>
        <w:drawing>
          <wp:inline distT="0" distB="0" distL="0" distR="0" wp14:anchorId="1D5C6937" wp14:editId="7D3D1A0D">
            <wp:extent cx="5381625" cy="380047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291F8F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1EAC7919" w14:textId="77777777" w:rsidR="00AC7F42" w:rsidRDefault="0087323F">
      <w:pPr>
        <w:ind w:left="135"/>
        <w:rPr>
          <w:rFonts w:ascii="Calibri" w:hAnsi="Calibri" w:cs="Calibri"/>
          <w:color w:val="000000"/>
          <w:sz w:val="20"/>
        </w:rPr>
      </w:pPr>
      <w:r w:rsidRPr="0087323F">
        <w:rPr>
          <w:rFonts w:ascii="Calibri" w:hAnsi="Calibri" w:cs="Calibri"/>
          <w:noProof/>
        </w:rPr>
        <w:drawing>
          <wp:inline distT="0" distB="0" distL="0" distR="0" wp14:anchorId="2C1D51F8" wp14:editId="7BDE6AA3">
            <wp:extent cx="5381625" cy="380047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AE7B9A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15C89807" w14:textId="77777777" w:rsidR="00AC7F42" w:rsidRDefault="0087323F">
      <w:pPr>
        <w:ind w:left="135"/>
        <w:rPr>
          <w:rFonts w:ascii="Calibri" w:hAnsi="Calibri" w:cs="Calibri"/>
          <w:color w:val="000000"/>
          <w:sz w:val="20"/>
        </w:rPr>
      </w:pPr>
      <w:r w:rsidRPr="0087323F">
        <w:rPr>
          <w:rFonts w:ascii="Calibri" w:hAnsi="Calibri" w:cs="Calibri"/>
          <w:noProof/>
        </w:rPr>
        <w:lastRenderedPageBreak/>
        <w:drawing>
          <wp:inline distT="0" distB="0" distL="0" distR="0" wp14:anchorId="1EADDD5D" wp14:editId="0F11ECDD">
            <wp:extent cx="5381625" cy="380047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7D14DE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189657B3" w14:textId="77777777" w:rsidR="00AC7F42" w:rsidRDefault="0087323F">
      <w:pPr>
        <w:ind w:left="135"/>
        <w:rPr>
          <w:rFonts w:ascii="Calibri" w:hAnsi="Calibri" w:cs="Calibri"/>
          <w:color w:val="000000"/>
          <w:sz w:val="20"/>
        </w:rPr>
      </w:pPr>
      <w:r w:rsidRPr="0087323F">
        <w:rPr>
          <w:rFonts w:ascii="Calibri" w:hAnsi="Calibri" w:cs="Calibri"/>
          <w:noProof/>
        </w:rPr>
        <w:drawing>
          <wp:inline distT="0" distB="0" distL="0" distR="0" wp14:anchorId="3DB896FA" wp14:editId="6D84D39A">
            <wp:extent cx="5381625" cy="380047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AF39B4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0F4599C4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vanish/>
        </w:rPr>
        <w:t xml:space="preserve">!!help!-&gt; 1171 &lt;-!help!! </w:t>
      </w:r>
      <w:r>
        <w:rPr>
          <w:rFonts w:cs="Calibri"/>
          <w:vanish/>
        </w:rPr>
        <w:t xml:space="preserve">!!redo!-&gt; "RelativeRiskMeta" 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 &lt;-!redo!! </w:t>
      </w:r>
    </w:p>
    <w:p w14:paraId="7C28B2D7" w14:textId="77777777" w:rsidR="001A00B9" w:rsidRPr="00F11C86" w:rsidRDefault="001A00B9" w:rsidP="001A00B9">
      <w:pPr>
        <w:ind w:left="135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 xml:space="preserve">7. </w:t>
      </w:r>
      <w:r w:rsidRPr="00F11C86">
        <w:rPr>
          <w:b/>
          <w:bCs/>
          <w:sz w:val="36"/>
          <w:szCs w:val="36"/>
        </w:rPr>
        <w:t xml:space="preserve">Meta-analysis of </w:t>
      </w:r>
      <w:r>
        <w:rPr>
          <w:b/>
          <w:bCs/>
          <w:sz w:val="36"/>
          <w:szCs w:val="36"/>
        </w:rPr>
        <w:t>AEs</w:t>
      </w:r>
      <w:r w:rsidRPr="00F11C86">
        <w:rPr>
          <w:b/>
          <w:bCs/>
          <w:vanish/>
          <w:sz w:val="36"/>
          <w:szCs w:val="36"/>
        </w:rPr>
        <w:t xml:space="preserve">!!help!-&gt; 1171 &lt;-!help!! </w:t>
      </w:r>
      <w:r w:rsidRPr="00F11C86">
        <w:rPr>
          <w:rFonts w:cs="Calibri"/>
          <w:b/>
          <w:bCs/>
          <w:vanish/>
          <w:sz w:val="36"/>
          <w:szCs w:val="36"/>
        </w:rPr>
        <w:t>!!redo!-&gt; “RelativeRiskMeta” 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 &lt;-!redo!!</w:t>
      </w:r>
    </w:p>
    <w:p w14:paraId="4061DC9D" w14:textId="77777777" w:rsidR="001A00B9" w:rsidRDefault="001A00B9">
      <w:pPr>
        <w:ind w:left="135"/>
        <w:rPr>
          <w:rFonts w:ascii="Calibri" w:hAnsi="Calibri" w:cs="Calibri"/>
          <w:b/>
          <w:color w:val="000000"/>
          <w:sz w:val="20"/>
          <w:u w:val="single"/>
        </w:rPr>
      </w:pPr>
    </w:p>
    <w:p w14:paraId="05594C47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b/>
          <w:color w:val="000000"/>
          <w:sz w:val="20"/>
          <w:u w:val="single"/>
        </w:rPr>
        <w:t>Relative risk meta-analysis</w:t>
      </w:r>
    </w:p>
    <w:p w14:paraId="4DD00015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tbl>
      <w:tblPr>
        <w:tblW w:w="0" w:type="auto"/>
        <w:tblInd w:w="135" w:type="dxa"/>
        <w:tblCellMar>
          <w:left w:w="135" w:type="dxa"/>
          <w:right w:w="135" w:type="dxa"/>
        </w:tblCellMar>
        <w:tblLook w:val="0000" w:firstRow="0" w:lastRow="0" w:firstColumn="0" w:lastColumn="0" w:noHBand="0" w:noVBand="0"/>
      </w:tblPr>
      <w:tblGrid>
        <w:gridCol w:w="927"/>
        <w:gridCol w:w="1174"/>
        <w:gridCol w:w="924"/>
        <w:gridCol w:w="1428"/>
        <w:gridCol w:w="1428"/>
        <w:gridCol w:w="1646"/>
      </w:tblGrid>
      <w:tr w:rsidR="00AC7F42" w14:paraId="428A8934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F9FF9A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ratum</w:t>
            </w:r>
          </w:p>
        </w:tc>
        <w:tc>
          <w:tcPr>
            <w:tcW w:w="0" w:type="auto"/>
            <w:gridSpan w:val="4"/>
            <w:tcMar>
              <w:left w:w="135" w:type="dxa"/>
              <w:right w:w="135" w:type="dxa"/>
            </w:tcMar>
          </w:tcPr>
          <w:p w14:paraId="77383A5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Table (exposed +ve, control +ve, exposed -ve, control -ve)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323769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AC7F42" w14:paraId="256C8980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57BE68C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EC59E4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E563F1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DC0519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80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607ED9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7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931C55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Post et al.</w:t>
            </w:r>
          </w:p>
        </w:tc>
      </w:tr>
      <w:tr w:rsidR="00AC7F42" w14:paraId="4646085A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4FE3C6B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04C5FA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CFE9AC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E85A48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2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805CB2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2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14E5CA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ermeulen et al.</w:t>
            </w:r>
          </w:p>
        </w:tc>
      </w:tr>
      <w:tr w:rsidR="00AC7F42" w14:paraId="25BE004B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07BB44A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64694D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CC8B67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B0D2CE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38077C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280E42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Gelmers et al.</w:t>
            </w:r>
          </w:p>
        </w:tc>
      </w:tr>
      <w:tr w:rsidR="00AC7F42" w14:paraId="1867685B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051DF95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9F3630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92A2CD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2077AF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3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405326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2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66C00C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ermeulen et al.</w:t>
            </w:r>
          </w:p>
        </w:tc>
      </w:tr>
      <w:tr w:rsidR="00AC7F42" w14:paraId="164B9909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521B212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5D3DAE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B82259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AE9D36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75ECD7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AFCFB9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Chowdhary et al.</w:t>
            </w:r>
          </w:p>
        </w:tc>
      </w:tr>
      <w:tr w:rsidR="00AC7F42" w14:paraId="34995CAB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6D3A99F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C30FB8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E2D8A5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421C70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7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EDE69F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70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594B2B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Post et al.</w:t>
            </w:r>
          </w:p>
        </w:tc>
      </w:tr>
    </w:tbl>
    <w:p w14:paraId="7A84D074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tbl>
      <w:tblPr>
        <w:tblW w:w="0" w:type="auto"/>
        <w:tblInd w:w="135" w:type="dxa"/>
        <w:tblCellMar>
          <w:left w:w="135" w:type="dxa"/>
          <w:right w:w="135" w:type="dxa"/>
        </w:tblCellMar>
        <w:tblLook w:val="0000" w:firstRow="0" w:lastRow="0" w:firstColumn="0" w:lastColumn="0" w:noHBand="0" w:noVBand="0"/>
      </w:tblPr>
      <w:tblGrid>
        <w:gridCol w:w="927"/>
        <w:gridCol w:w="1253"/>
        <w:gridCol w:w="1031"/>
        <w:gridCol w:w="1132"/>
        <w:gridCol w:w="2846"/>
      </w:tblGrid>
      <w:tr w:rsidR="00AC7F42" w14:paraId="7F20CFDF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543DE52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ratum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58D027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Relative risk</w:t>
            </w:r>
          </w:p>
        </w:tc>
        <w:tc>
          <w:tcPr>
            <w:tcW w:w="0" w:type="auto"/>
            <w:gridSpan w:val="2"/>
            <w:tcMar>
              <w:left w:w="135" w:type="dxa"/>
              <w:right w:w="135" w:type="dxa"/>
            </w:tcMar>
          </w:tcPr>
          <w:p w14:paraId="6DA4DF1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  <w:u w:val="single"/>
              </w:rPr>
              <w:t>95% CI (Koopman)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90EFD8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AC7F42" w14:paraId="2EF8947B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8D3A82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AE7C47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19916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868648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7E4F5A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1.89552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5B07EA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Post et al. [CC = treatment arm]</w:t>
            </w:r>
          </w:p>
        </w:tc>
      </w:tr>
      <w:tr w:rsidR="00AC7F42" w14:paraId="0C48B55F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1165002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AC3F7B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31673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B02101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57925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93178C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2.99936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9F2A24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ermeulen et al.</w:t>
            </w:r>
          </w:p>
        </w:tc>
      </w:tr>
      <w:tr w:rsidR="00AC7F42" w14:paraId="3BA8384B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5C62B1B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1496A4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.03225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87F6F6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87797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BE27A9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30.97520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A8501F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Gelmers et al.</w:t>
            </w:r>
          </w:p>
        </w:tc>
      </w:tr>
      <w:tr w:rsidR="00AC7F42" w14:paraId="00630C2B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F84627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4C3866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87782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C07858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35522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799F4F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2.16773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85783A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ermeulen et al.</w:t>
            </w:r>
          </w:p>
        </w:tc>
      </w:tr>
      <w:tr w:rsidR="00AC7F42" w14:paraId="426DFD85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72D6875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B12030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98461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D0AC1E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10409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0BD10F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9.31447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0406BA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Chowdhary et al.</w:t>
            </w:r>
          </w:p>
        </w:tc>
      </w:tr>
      <w:tr w:rsidR="00AC7F42" w14:paraId="60D3FCF0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10A39EB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00D0B6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187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F7B535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0.38738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9394A9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FF"/>
                <w:sz w:val="20"/>
              </w:rPr>
              <w:t>3.64231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5EF1A6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Post et al.</w:t>
            </w:r>
          </w:p>
        </w:tc>
      </w:tr>
    </w:tbl>
    <w:p w14:paraId="3F9B6D23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tbl>
      <w:tblPr>
        <w:tblW w:w="0" w:type="auto"/>
        <w:tblInd w:w="135" w:type="dxa"/>
        <w:tblCellMar>
          <w:left w:w="135" w:type="dxa"/>
          <w:right w:w="135" w:type="dxa"/>
        </w:tblCellMar>
        <w:tblLook w:val="0000" w:firstRow="0" w:lastRow="0" w:firstColumn="0" w:lastColumn="0" w:noHBand="0" w:noVBand="0"/>
      </w:tblPr>
      <w:tblGrid>
        <w:gridCol w:w="927"/>
        <w:gridCol w:w="1853"/>
        <w:gridCol w:w="1031"/>
        <w:gridCol w:w="1214"/>
        <w:gridCol w:w="1214"/>
        <w:gridCol w:w="2846"/>
      </w:tblGrid>
      <w:tr w:rsidR="00AC7F42" w14:paraId="64A52F36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48B6AB69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ratum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2DAB0D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Standardized effect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ABFE05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Variance</w:t>
            </w:r>
          </w:p>
        </w:tc>
        <w:tc>
          <w:tcPr>
            <w:tcW w:w="0" w:type="auto"/>
            <w:gridSpan w:val="2"/>
            <w:tcMar>
              <w:left w:w="135" w:type="dxa"/>
              <w:right w:w="135" w:type="dxa"/>
            </w:tcMar>
          </w:tcPr>
          <w:p w14:paraId="6E0DF2B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  <w:u w:val="single"/>
              </w:rPr>
              <w:t>% Weights (fixed, random)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826695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</w:p>
        </w:tc>
      </w:tr>
      <w:tr w:rsidR="00AC7F42" w14:paraId="1E29CE24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011125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9F8964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1.6136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0A8F38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infinity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C92AF6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9.06560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25FA88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.91831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AD23AE2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Post et al. [CC = treatment arm]</w:t>
            </w:r>
          </w:p>
        </w:tc>
      </w:tr>
      <w:tr w:rsidR="00AC7F42" w14:paraId="30B1B106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44D5ED0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DF411D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27515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75D6A8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1759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5CD905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2.63544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A265F3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7.41444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D20DC5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ermeulen et al.</w:t>
            </w:r>
          </w:p>
        </w:tc>
      </w:tr>
      <w:tr w:rsidR="00AC7F42" w14:paraId="2E46C162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2BE10E9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73F9A7C5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61586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BA62681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8263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01FF91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.91969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5A45D46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.353027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2D9AFF7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Gelmers et al.</w:t>
            </w:r>
          </w:p>
        </w:tc>
      </w:tr>
      <w:tr w:rsidR="00AC7F42" w14:paraId="7121CB1B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6B75A7F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BB88C2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0.13030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1E4EE90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21289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6A0C79B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2.635442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1164F1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0.56980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FE5E227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Vermeulen et al.</w:t>
            </w:r>
          </w:p>
        </w:tc>
      </w:tr>
      <w:tr w:rsidR="00AC7F42" w14:paraId="6EBAF24E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3879BBF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12C3DE8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-0.01550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94FC4F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.31434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44365A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.63152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8A0C863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3.536118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0B344154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Chowdhary et al.</w:t>
            </w:r>
          </w:p>
        </w:tc>
      </w:tr>
      <w:tr w:rsidR="00AC7F42" w14:paraId="5832C489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tcMar>
              <w:left w:w="135" w:type="dxa"/>
              <w:right w:w="135" w:type="dxa"/>
            </w:tcMar>
          </w:tcPr>
          <w:p w14:paraId="14EE7C6C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1C27E5DF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17185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41AA5D0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0.326824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3FC088AD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8.112289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58481D3A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19.208283</w:t>
            </w:r>
          </w:p>
        </w:tc>
        <w:tc>
          <w:tcPr>
            <w:tcW w:w="0" w:type="auto"/>
            <w:tcMar>
              <w:left w:w="135" w:type="dxa"/>
              <w:right w:w="135" w:type="dxa"/>
            </w:tcMar>
          </w:tcPr>
          <w:p w14:paraId="619625BE" w14:textId="77777777" w:rsidR="00AC7F42" w:rsidRDefault="00AC7F42">
            <w:pPr>
              <w:rPr>
                <w:rFonts w:ascii="Calibri" w:hAnsi="Calibri" w:cs="Calibri"/>
                <w:color w:val="000000"/>
                <w:sz w:val="20"/>
              </w:rPr>
            </w:pPr>
            <w:r>
              <w:rPr>
                <w:rFonts w:ascii="Calibri" w:hAnsi="Calibri" w:cs="Calibri"/>
                <w:color w:val="000000"/>
                <w:sz w:val="20"/>
              </w:rPr>
              <w:t>Post et al.</w:t>
            </w:r>
          </w:p>
        </w:tc>
      </w:tr>
    </w:tbl>
    <w:p w14:paraId="2EAAA5CB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63A73768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Fixed effects (Mantel-Haenszel, Rothman-Boice)</w:t>
      </w:r>
    </w:p>
    <w:p w14:paraId="210588BE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Pooled relative risk = 1.182349 (</w:t>
      </w:r>
      <w:r>
        <w:rPr>
          <w:rFonts w:ascii="Calibri" w:hAnsi="Calibri" w:cs="Calibri"/>
          <w:color w:val="0000FF"/>
          <w:sz w:val="20"/>
        </w:rPr>
        <w:t>95% CI = 0.718294 to 1.946207</w:t>
      </w:r>
      <w:r>
        <w:rPr>
          <w:rFonts w:ascii="Calibri" w:hAnsi="Calibri" w:cs="Calibri"/>
          <w:color w:val="000000"/>
          <w:sz w:val="20"/>
        </w:rPr>
        <w:t>)</w:t>
      </w:r>
    </w:p>
    <w:p w14:paraId="6C5BB371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Chi</w:t>
      </w:r>
      <w:r>
        <w:rPr>
          <w:rFonts w:ascii="Calibri" w:hAnsi="Calibri" w:cs="Calibri"/>
          <w:color w:val="000000"/>
          <w:sz w:val="20"/>
          <w:vertAlign w:val="superscript"/>
        </w:rPr>
        <w:t>2</w:t>
      </w:r>
      <w:r>
        <w:rPr>
          <w:rFonts w:ascii="Calibri" w:hAnsi="Calibri" w:cs="Calibri"/>
          <w:color w:val="000000"/>
          <w:sz w:val="20"/>
        </w:rPr>
        <w:t xml:space="preserve"> (test relative risk differs from 1) = 0.433931  (df = 1)  </w:t>
      </w:r>
      <w:r>
        <w:rPr>
          <w:rFonts w:ascii="Calibri" w:hAnsi="Calibri" w:cs="Calibri"/>
          <w:color w:val="007F00"/>
          <w:sz w:val="20"/>
        </w:rPr>
        <w:t>P = 0.5101</w:t>
      </w:r>
    </w:p>
    <w:p w14:paraId="14FFEEC3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Non-combinability of studies</w:t>
      </w:r>
    </w:p>
    <w:p w14:paraId="39777A4B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 xml:space="preserve">Cochran Q = 3.712575  (df = 5)  </w:t>
      </w:r>
      <w:r>
        <w:rPr>
          <w:rFonts w:ascii="Calibri" w:hAnsi="Calibri" w:cs="Calibri"/>
          <w:color w:val="007F00"/>
          <w:sz w:val="20"/>
        </w:rPr>
        <w:t>P = 0.5915</w:t>
      </w:r>
    </w:p>
    <w:p w14:paraId="379B65B7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Moment-based estimate of between studies variance = 0</w:t>
      </w:r>
    </w:p>
    <w:p w14:paraId="5F99E87B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I</w:t>
      </w:r>
      <w:r>
        <w:rPr>
          <w:rFonts w:ascii="Calibri" w:hAnsi="Calibri" w:cs="Calibri"/>
          <w:color w:val="000000"/>
          <w:sz w:val="20"/>
          <w:vertAlign w:val="subscript"/>
        </w:rPr>
        <w:t>2</w:t>
      </w:r>
      <w:r>
        <w:rPr>
          <w:rFonts w:ascii="Calibri" w:hAnsi="Calibri" w:cs="Calibri"/>
          <w:color w:val="000000"/>
          <w:sz w:val="20"/>
        </w:rPr>
        <w:t xml:space="preserve"> (inconsistency) = 0% (</w:t>
      </w:r>
      <w:r>
        <w:rPr>
          <w:rFonts w:ascii="Calibri" w:hAnsi="Calibri" w:cs="Calibri"/>
          <w:color w:val="0000FF"/>
          <w:sz w:val="20"/>
        </w:rPr>
        <w:t>95% CI = 0% to 61%</w:t>
      </w:r>
      <w:r>
        <w:rPr>
          <w:rFonts w:ascii="Calibri" w:hAnsi="Calibri" w:cs="Calibri"/>
          <w:color w:val="000000"/>
          <w:sz w:val="20"/>
        </w:rPr>
        <w:t xml:space="preserve">) </w:t>
      </w:r>
    </w:p>
    <w:p w14:paraId="2E78B012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Random effects (DerSimonian-Laird)</w:t>
      </w:r>
    </w:p>
    <w:p w14:paraId="67075FE7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Pooled relative risk = 1.163159 (</w:t>
      </w:r>
      <w:r>
        <w:rPr>
          <w:rFonts w:ascii="Calibri" w:hAnsi="Calibri" w:cs="Calibri"/>
          <w:color w:val="0000FF"/>
          <w:sz w:val="20"/>
        </w:rPr>
        <w:t>95% CI = 0.693482 to 1.950936</w:t>
      </w:r>
      <w:r>
        <w:rPr>
          <w:rFonts w:ascii="Calibri" w:hAnsi="Calibri" w:cs="Calibri"/>
          <w:color w:val="000000"/>
          <w:sz w:val="20"/>
        </w:rPr>
        <w:t>)</w:t>
      </w:r>
    </w:p>
    <w:p w14:paraId="20F7180E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Chi</w:t>
      </w:r>
      <w:r>
        <w:rPr>
          <w:rFonts w:ascii="Calibri" w:hAnsi="Calibri" w:cs="Calibri"/>
          <w:color w:val="000000"/>
          <w:sz w:val="20"/>
          <w:vertAlign w:val="superscript"/>
        </w:rPr>
        <w:t>2</w:t>
      </w:r>
      <w:r>
        <w:rPr>
          <w:rFonts w:ascii="Calibri" w:hAnsi="Calibri" w:cs="Calibri"/>
          <w:color w:val="000000"/>
          <w:sz w:val="20"/>
        </w:rPr>
        <w:t xml:space="preserve"> (test relative risk differs from 1) = 0.328084  (df = 1)  </w:t>
      </w:r>
      <w:r>
        <w:rPr>
          <w:rFonts w:ascii="Calibri" w:hAnsi="Calibri" w:cs="Calibri"/>
          <w:color w:val="007F00"/>
          <w:sz w:val="20"/>
        </w:rPr>
        <w:t>P = 0.5668</w:t>
      </w:r>
    </w:p>
    <w:p w14:paraId="4262A395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  <w:u w:val="single"/>
        </w:rPr>
        <w:t>Bias indicators</w:t>
      </w:r>
    </w:p>
    <w:p w14:paraId="5D2A6471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 xml:space="preserve">Begg-Mazumdar: Kendall's -0.333333  </w:t>
      </w:r>
      <w:r>
        <w:rPr>
          <w:rFonts w:ascii="Calibri" w:hAnsi="Calibri" w:cs="Calibri"/>
          <w:color w:val="007F00"/>
          <w:sz w:val="20"/>
        </w:rPr>
        <w:t>P = 0.2722</w:t>
      </w:r>
    </w:p>
    <w:p w14:paraId="3E5C30AC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Egger: bias = -0.118277 (</w:t>
      </w:r>
      <w:r>
        <w:rPr>
          <w:rFonts w:ascii="Calibri" w:hAnsi="Calibri" w:cs="Calibri"/>
          <w:color w:val="0000FF"/>
          <w:sz w:val="20"/>
        </w:rPr>
        <w:t>95% CI = -2.662941 to 2.426387</w:t>
      </w:r>
      <w:r>
        <w:rPr>
          <w:rFonts w:ascii="Calibri" w:hAnsi="Calibri" w:cs="Calibri"/>
          <w:color w:val="000000"/>
          <w:sz w:val="20"/>
        </w:rPr>
        <w:t xml:space="preserve">)  </w:t>
      </w:r>
      <w:r>
        <w:rPr>
          <w:rFonts w:ascii="Calibri" w:hAnsi="Calibri" w:cs="Calibri"/>
          <w:color w:val="007F00"/>
          <w:sz w:val="20"/>
        </w:rPr>
        <w:t>P = 0.9035</w:t>
      </w:r>
    </w:p>
    <w:p w14:paraId="71C4065B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ascii="Calibri" w:hAnsi="Calibri" w:cs="Calibri"/>
          <w:color w:val="000000"/>
          <w:sz w:val="20"/>
        </w:rPr>
        <w:t>Harbord-Egger: bias = -0.491702 (</w:t>
      </w:r>
      <w:r>
        <w:rPr>
          <w:rFonts w:ascii="Calibri" w:hAnsi="Calibri" w:cs="Calibri"/>
          <w:color w:val="0000FF"/>
          <w:sz w:val="20"/>
        </w:rPr>
        <w:t>92.5% CI = -3.281286 to 2.297882</w:t>
      </w:r>
      <w:r>
        <w:rPr>
          <w:rFonts w:ascii="Calibri" w:hAnsi="Calibri" w:cs="Calibri"/>
          <w:color w:val="000000"/>
          <w:sz w:val="20"/>
        </w:rPr>
        <w:t xml:space="preserve">)  </w:t>
      </w:r>
      <w:r>
        <w:rPr>
          <w:rFonts w:ascii="Calibri" w:hAnsi="Calibri" w:cs="Calibri"/>
          <w:color w:val="007F00"/>
          <w:sz w:val="20"/>
        </w:rPr>
        <w:t>P = 0.695</w:t>
      </w:r>
    </w:p>
    <w:p w14:paraId="0834C307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6B2AA1A8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  <w:r>
        <w:rPr>
          <w:rFonts w:cs="Calibri"/>
          <w:vanish/>
        </w:rPr>
        <w:lastRenderedPageBreak/>
        <w:t xml:space="preserve">!!help!-&gt; 1171 &lt;-!help!! </w:t>
      </w:r>
      <w:r>
        <w:rPr>
          <w:vanish/>
        </w:rPr>
        <w:t xml:space="preserve">!!redo!-&gt; "RelativeRiskMeta" 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 &lt;-!redo!! </w:t>
      </w:r>
      <w:r w:rsidR="0087323F" w:rsidRPr="0087323F">
        <w:rPr>
          <w:rFonts w:ascii="Calibri" w:hAnsi="Calibri" w:cs="Calibri"/>
          <w:noProof/>
        </w:rPr>
        <w:drawing>
          <wp:inline distT="0" distB="0" distL="0" distR="0" wp14:anchorId="1BB6B289" wp14:editId="4AEBE159">
            <wp:extent cx="5381625" cy="380047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89A1F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5C8D8D46" w14:textId="77777777" w:rsidR="00AC7F42" w:rsidRDefault="0087323F">
      <w:pPr>
        <w:ind w:left="135"/>
        <w:rPr>
          <w:rFonts w:ascii="Calibri" w:hAnsi="Calibri" w:cs="Calibri"/>
          <w:color w:val="000000"/>
          <w:sz w:val="20"/>
        </w:rPr>
      </w:pPr>
      <w:r w:rsidRPr="0087323F">
        <w:rPr>
          <w:rFonts w:ascii="Calibri" w:hAnsi="Calibri" w:cs="Calibri"/>
          <w:noProof/>
        </w:rPr>
        <w:drawing>
          <wp:inline distT="0" distB="0" distL="0" distR="0" wp14:anchorId="5630FA48" wp14:editId="2FFE8C07">
            <wp:extent cx="5381625" cy="380047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71937E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4934132D" w14:textId="77777777" w:rsidR="00AC7F42" w:rsidRDefault="0087323F">
      <w:pPr>
        <w:ind w:left="135"/>
        <w:rPr>
          <w:rFonts w:ascii="Calibri" w:hAnsi="Calibri" w:cs="Calibri"/>
          <w:color w:val="000000"/>
          <w:sz w:val="20"/>
        </w:rPr>
      </w:pPr>
      <w:r w:rsidRPr="0087323F">
        <w:rPr>
          <w:rFonts w:ascii="Calibri" w:hAnsi="Calibri" w:cs="Calibri"/>
          <w:noProof/>
        </w:rPr>
        <w:lastRenderedPageBreak/>
        <w:drawing>
          <wp:inline distT="0" distB="0" distL="0" distR="0" wp14:anchorId="534EA349" wp14:editId="0ADB10F2">
            <wp:extent cx="5381625" cy="380047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08D58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74CB6DAA" w14:textId="77777777" w:rsidR="00AC7F42" w:rsidRDefault="0087323F">
      <w:pPr>
        <w:ind w:left="135"/>
        <w:rPr>
          <w:rFonts w:ascii="Calibri" w:hAnsi="Calibri" w:cs="Calibri"/>
          <w:color w:val="000000"/>
          <w:sz w:val="20"/>
        </w:rPr>
      </w:pPr>
      <w:r w:rsidRPr="0087323F">
        <w:rPr>
          <w:rFonts w:ascii="Calibri" w:hAnsi="Calibri" w:cs="Calibri"/>
          <w:noProof/>
        </w:rPr>
        <w:drawing>
          <wp:inline distT="0" distB="0" distL="0" distR="0" wp14:anchorId="1125DD32" wp14:editId="74A3935D">
            <wp:extent cx="5381625" cy="380047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B06F9" w14:textId="77777777" w:rsidR="00AC7F42" w:rsidRDefault="00AC7F42">
      <w:pPr>
        <w:ind w:left="135"/>
        <w:rPr>
          <w:rFonts w:ascii="Calibri" w:hAnsi="Calibri" w:cs="Calibri"/>
          <w:color w:val="000000"/>
          <w:sz w:val="20"/>
        </w:rPr>
      </w:pPr>
    </w:p>
    <w:p w14:paraId="62874DCE" w14:textId="77777777" w:rsidR="00AC7F42" w:rsidRDefault="00AC7F42">
      <w:pPr>
        <w:ind w:left="15" w:firstLine="120"/>
        <w:rPr>
          <w:rFonts w:ascii="Calibri" w:hAnsi="Calibri" w:cs="Calibri"/>
          <w:color w:val="000000"/>
          <w:sz w:val="20"/>
        </w:rPr>
      </w:pPr>
    </w:p>
    <w:sectPr w:rsidR="00AC7F4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2E6A03"/>
    <w:multiLevelType w:val="hybridMultilevel"/>
    <w:tmpl w:val="48FAFD1E"/>
    <w:lvl w:ilvl="0" w:tplc="0108D0AE">
      <w:start w:val="1"/>
      <w:numFmt w:val="decimal"/>
      <w:pStyle w:val="Heading1"/>
      <w:lvlText w:val="%1."/>
      <w:lvlJc w:val="left"/>
      <w:pPr>
        <w:ind w:left="495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21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3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5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37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9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81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53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255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zM1MbM0MzIyMLFU0lEKTi0uzszPAykwrgUA/LIMiCwAAAA="/>
  </w:docVars>
  <w:rsids>
    <w:rsidRoot w:val="00F11C86"/>
    <w:rsid w:val="001A00B9"/>
    <w:rsid w:val="00580150"/>
    <w:rsid w:val="00682631"/>
    <w:rsid w:val="0087323F"/>
    <w:rsid w:val="00AC7F42"/>
    <w:rsid w:val="00F11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6DB6B8E"/>
  <w14:defaultImageDpi w14:val="0"/>
  <w15:docId w15:val="{C7AA0B4D-0971-43A5-A98F-FA57657C2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00B9"/>
    <w:pPr>
      <w:numPr>
        <w:numId w:val="1"/>
      </w:numPr>
      <w:outlineLvl w:val="0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9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1A00B9"/>
    <w:rPr>
      <w:rFonts w:cs="Arial"/>
      <w:b/>
      <w:bCs/>
      <w:sz w:val="36"/>
      <w:szCs w:val="36"/>
    </w:rPr>
  </w:style>
  <w:style w:type="character" w:styleId="LineNumber">
    <w:name w:val="line number"/>
    <w:basedOn w:val="DefaultParagraphFont"/>
    <w:uiPriority w:val="99"/>
    <w:rPr>
      <w:rFonts w:asciiTheme="minorHAnsi" w:hAnsiTheme="minorHAnsi" w:cs="Arial"/>
    </w:rPr>
  </w:style>
  <w:style w:type="character" w:styleId="Hyperlink">
    <w:name w:val="Hyperlink"/>
    <w:basedOn w:val="DefaultParagraphFont"/>
    <w:uiPriority w:val="99"/>
    <w:rPr>
      <w:rFonts w:asciiTheme="minorHAnsi" w:hAnsiTheme="minorHAnsi" w:cs="Arial"/>
      <w:color w:val="0000FF"/>
      <w:u w:val="single"/>
    </w:rPr>
  </w:style>
  <w:style w:type="table" w:styleId="TableSimple1">
    <w:name w:val="Table Simple 1"/>
    <w:basedOn w:val="TableNormal"/>
    <w:uiPriority w:val="99"/>
    <w:pPr>
      <w:widowControl w:val="0"/>
      <w:autoSpaceDE w:val="0"/>
      <w:autoSpaceDN w:val="0"/>
      <w:adjustRightInd w:val="0"/>
      <w:spacing w:after="0" w:line="240" w:lineRule="auto"/>
    </w:pPr>
    <w:rPr>
      <w:rFonts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emf"/><Relationship Id="rId18" Type="http://schemas.openxmlformats.org/officeDocument/2006/relationships/image" Target="media/image14.emf"/><Relationship Id="rId26" Type="http://schemas.openxmlformats.org/officeDocument/2006/relationships/image" Target="media/image22.emf"/><Relationship Id="rId3" Type="http://schemas.openxmlformats.org/officeDocument/2006/relationships/settings" Target="settings.xml"/><Relationship Id="rId21" Type="http://schemas.openxmlformats.org/officeDocument/2006/relationships/image" Target="media/image17.emf"/><Relationship Id="rId34" Type="http://schemas.openxmlformats.org/officeDocument/2006/relationships/theme" Target="theme/theme1.xml"/><Relationship Id="rId7" Type="http://schemas.openxmlformats.org/officeDocument/2006/relationships/image" Target="media/image3.emf"/><Relationship Id="rId12" Type="http://schemas.openxmlformats.org/officeDocument/2006/relationships/image" Target="media/image8.emf"/><Relationship Id="rId17" Type="http://schemas.openxmlformats.org/officeDocument/2006/relationships/image" Target="media/image13.emf"/><Relationship Id="rId25" Type="http://schemas.openxmlformats.org/officeDocument/2006/relationships/image" Target="media/image21.emf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emf"/><Relationship Id="rId20" Type="http://schemas.openxmlformats.org/officeDocument/2006/relationships/image" Target="media/image16.emf"/><Relationship Id="rId29" Type="http://schemas.openxmlformats.org/officeDocument/2006/relationships/image" Target="media/image25.emf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24" Type="http://schemas.openxmlformats.org/officeDocument/2006/relationships/image" Target="media/image20.emf"/><Relationship Id="rId32" Type="http://schemas.openxmlformats.org/officeDocument/2006/relationships/image" Target="media/image28.emf"/><Relationship Id="rId5" Type="http://schemas.openxmlformats.org/officeDocument/2006/relationships/image" Target="media/image1.emf"/><Relationship Id="rId15" Type="http://schemas.openxmlformats.org/officeDocument/2006/relationships/image" Target="media/image11.emf"/><Relationship Id="rId23" Type="http://schemas.openxmlformats.org/officeDocument/2006/relationships/image" Target="media/image19.emf"/><Relationship Id="rId28" Type="http://schemas.openxmlformats.org/officeDocument/2006/relationships/image" Target="media/image24.emf"/><Relationship Id="rId10" Type="http://schemas.openxmlformats.org/officeDocument/2006/relationships/image" Target="media/image6.emf"/><Relationship Id="rId19" Type="http://schemas.openxmlformats.org/officeDocument/2006/relationships/image" Target="media/image15.emf"/><Relationship Id="rId31" Type="http://schemas.openxmlformats.org/officeDocument/2006/relationships/image" Target="media/image27.emf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emf"/><Relationship Id="rId22" Type="http://schemas.openxmlformats.org/officeDocument/2006/relationships/image" Target="media/image18.emf"/><Relationship Id="rId27" Type="http://schemas.openxmlformats.org/officeDocument/2006/relationships/image" Target="media/image23.emf"/><Relationship Id="rId30" Type="http://schemas.openxmlformats.org/officeDocument/2006/relationships/image" Target="media/image26.emf"/><Relationship Id="rId8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  <a:tileRect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  <a:tileRect/>
        </a:gradFill>
      </a:fillStyleLst>
      <a:lnStyleLst>
        <a:ln w="9525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mpd="sng" algn="ctr">
          <a:solidFill>
            <a:schemeClr val="phClr"/>
          </a:solidFill>
          <a:prstDash val="solid"/>
        </a:ln>
        <a:ln w="38100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  <a:tileRect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4</Pages>
  <Words>19537</Words>
  <Characters>111362</Characters>
  <Application>Microsoft Office Word</Application>
  <DocSecurity>0</DocSecurity>
  <Lines>928</Lines>
  <Paragraphs>261</Paragraphs>
  <ScaleCrop>false</ScaleCrop>
  <Company/>
  <LinksUpToDate>false</LinksUpToDate>
  <CharactersWithSpaces>130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Negida</dc:creator>
  <cp:keywords/>
  <dc:description/>
  <cp:lastModifiedBy>Ahmed Negida</cp:lastModifiedBy>
  <cp:revision>2</cp:revision>
  <cp:lastPrinted>2021-05-04T01:49:00Z</cp:lastPrinted>
  <dcterms:created xsi:type="dcterms:W3CDTF">2021-05-06T00:02:00Z</dcterms:created>
  <dcterms:modified xsi:type="dcterms:W3CDTF">2021-05-06T00:02:00Z</dcterms:modified>
</cp:coreProperties>
</file>